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7012E9" w14:textId="7767E76B" w:rsidR="006F28A9" w:rsidRPr="006F28A9" w:rsidRDefault="005816F0" w:rsidP="005816F0">
      <w:pPr>
        <w:adjustRightInd w:val="0"/>
        <w:snapToGrid w:val="0"/>
        <w:spacing w:after="0" w:line="240" w:lineRule="atLeast"/>
        <w:rPr>
          <w:rFonts w:cstheme="minorHAnsi"/>
          <w:kern w:val="32"/>
          <w:sz w:val="20"/>
          <w:szCs w:val="20"/>
          <w:lang w:eastAsia="zh-CN"/>
        </w:rPr>
      </w:pPr>
      <w:r w:rsidRPr="005816F0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Supplementary File </w:t>
      </w:r>
      <w:r w:rsidR="00562629">
        <w:rPr>
          <w:rFonts w:cstheme="minorHAnsi" w:hint="eastAsia"/>
          <w:b/>
          <w:bCs/>
          <w:kern w:val="32"/>
          <w:sz w:val="20"/>
          <w:szCs w:val="20"/>
          <w:lang w:eastAsia="zh-CN"/>
        </w:rPr>
        <w:t>2</w:t>
      </w:r>
      <w:r>
        <w:rPr>
          <w:rFonts w:cstheme="minorHAnsi" w:hint="eastAsia"/>
          <w:b/>
          <w:bCs/>
          <w:kern w:val="32"/>
          <w:sz w:val="20"/>
          <w:szCs w:val="20"/>
          <w:lang w:eastAsia="zh-CN"/>
        </w:rPr>
        <w:t>.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Mutant allele frequency (Sanger / pooled sequencing) and susceptibility of the two-spotted spider mites </w:t>
      </w:r>
      <w:r w:rsidR="006F28A9" w:rsidRPr="006F28A9">
        <w:rPr>
          <w:rFonts w:cstheme="minorHAnsi"/>
          <w:b/>
          <w:bCs/>
          <w:i/>
          <w:iCs/>
          <w:kern w:val="32"/>
          <w:sz w:val="20"/>
          <w:szCs w:val="20"/>
          <w:lang w:eastAsia="zh-CN"/>
        </w:rPr>
        <w:t>Tetranychus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</w:t>
      </w:r>
      <w:r w:rsidR="006F28A9" w:rsidRPr="006F28A9">
        <w:rPr>
          <w:rFonts w:cstheme="minorHAnsi"/>
          <w:b/>
          <w:bCs/>
          <w:i/>
          <w:iCs/>
          <w:kern w:val="32"/>
          <w:sz w:val="20"/>
          <w:szCs w:val="20"/>
          <w:lang w:eastAsia="zh-CN"/>
        </w:rPr>
        <w:t>urticae</w:t>
      </w:r>
      <w:r w:rsidR="006F28A9" w:rsidRPr="006F28A9">
        <w:rPr>
          <w:rFonts w:cstheme="minorHAnsi"/>
          <w:b/>
          <w:bCs/>
          <w:kern w:val="32"/>
          <w:sz w:val="20"/>
          <w:szCs w:val="20"/>
          <w:lang w:eastAsia="zh-CN"/>
        </w:rPr>
        <w:t xml:space="preserve"> to cyetpyrafen.</w:t>
      </w:r>
      <w:r w:rsidR="006F28A9" w:rsidRPr="006F28A9">
        <w:rPr>
          <w:rFonts w:cstheme="minorHAnsi"/>
          <w:kern w:val="32"/>
          <w:sz w:val="20"/>
          <w:szCs w:val="20"/>
          <w:lang w:eastAsia="zh-CN"/>
        </w:rPr>
        <w:t xml:space="preserve"> #, from Gong et al. 2018; $, from Chen et al., 2019. </w:t>
      </w:r>
      <w:r w:rsidR="006F28A9" w:rsidRPr="003F0F5D">
        <w:rPr>
          <w:rFonts w:eastAsia="等线" w:cstheme="minorHAnsi"/>
          <w:kern w:val="32"/>
          <w:sz w:val="20"/>
          <w:szCs w:val="20"/>
          <w:lang w:eastAsia="zh-CN"/>
        </w:rPr>
        <w:t>Sa</w:t>
      </w:r>
      <w:r w:rsidR="006F28A9" w:rsidRPr="006F28A9">
        <w:rPr>
          <w:rFonts w:cstheme="minorHAnsi"/>
          <w:kern w:val="32"/>
          <w:sz w:val="20"/>
          <w:szCs w:val="20"/>
          <w:lang w:eastAsia="zh-CN"/>
        </w:rPr>
        <w:t>mple size (sdhB/sdhD). Frequency of mutant individuals (carrying any of the mutation) is calculated from Sanger sequencing data of all mutations except for H146Q, S212I, A285S, D116E, and R119P mutations. SR, survival rate (%) under 1000 mg/L. LC</w:t>
      </w:r>
      <w:r w:rsidR="006F28A9" w:rsidRPr="006F28A9">
        <w:rPr>
          <w:rFonts w:cstheme="minorHAnsi"/>
          <w:kern w:val="32"/>
          <w:sz w:val="20"/>
          <w:szCs w:val="20"/>
          <w:vertAlign w:val="subscript"/>
          <w:lang w:eastAsia="zh-CN"/>
        </w:rPr>
        <w:t>50</w:t>
      </w:r>
      <w:r w:rsidR="006F28A9" w:rsidRPr="006F28A9">
        <w:rPr>
          <w:rFonts w:cstheme="minorHAnsi"/>
          <w:kern w:val="32"/>
          <w:sz w:val="20"/>
          <w:szCs w:val="20"/>
          <w:lang w:eastAsia="zh-CN"/>
        </w:rPr>
        <w:t xml:space="preserve"> (mg/L), number of proportions shows mortality treated by 32000 mg/L.</w:t>
      </w:r>
    </w:p>
    <w:tbl>
      <w:tblPr>
        <w:tblW w:w="4757" w:type="pct"/>
        <w:tblLayout w:type="fixed"/>
        <w:tblLook w:val="04A0" w:firstRow="1" w:lastRow="0" w:firstColumn="1" w:lastColumn="0" w:noHBand="0" w:noVBand="1"/>
      </w:tblPr>
      <w:tblGrid>
        <w:gridCol w:w="711"/>
        <w:gridCol w:w="541"/>
        <w:gridCol w:w="593"/>
        <w:gridCol w:w="593"/>
        <w:gridCol w:w="593"/>
        <w:gridCol w:w="593"/>
        <w:gridCol w:w="593"/>
        <w:gridCol w:w="593"/>
        <w:gridCol w:w="593"/>
        <w:gridCol w:w="593"/>
        <w:gridCol w:w="592"/>
        <w:gridCol w:w="592"/>
        <w:gridCol w:w="592"/>
        <w:gridCol w:w="592"/>
        <w:gridCol w:w="592"/>
        <w:gridCol w:w="592"/>
        <w:gridCol w:w="592"/>
        <w:gridCol w:w="592"/>
        <w:gridCol w:w="592"/>
        <w:gridCol w:w="577"/>
        <w:gridCol w:w="429"/>
      </w:tblGrid>
      <w:tr w:rsidR="006F28A9" w:rsidRPr="006F28A9" w14:paraId="26904576" w14:textId="77777777" w:rsidTr="00F91F1B">
        <w:trPr>
          <w:trHeight w:val="600"/>
        </w:trPr>
        <w:tc>
          <w:tcPr>
            <w:tcW w:w="288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9281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Population</w:t>
            </w:r>
          </w:p>
        </w:tc>
        <w:tc>
          <w:tcPr>
            <w:tcW w:w="21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27984E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Year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EC93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B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_H146Q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65DB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B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S212I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5817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B_H258Y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F5234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B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I260T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71B3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B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I260V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C885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B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A285S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C8412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D116G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79E0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D116E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642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D116N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700D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R119C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A57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R119G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37FC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R119L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994C4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R119P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113ED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R119H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413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i/>
                <w:iCs/>
                <w:sz w:val="15"/>
                <w:szCs w:val="15"/>
                <w:lang w:eastAsia="zh-CN"/>
              </w:rPr>
              <w:t>D_P120L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BD53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No. mutation</w:t>
            </w:r>
          </w:p>
        </w:tc>
        <w:tc>
          <w:tcPr>
            <w:tcW w:w="24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8035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Mutant indiv. %</w:t>
            </w:r>
          </w:p>
        </w:tc>
        <w:tc>
          <w:tcPr>
            <w:tcW w:w="23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855CD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LC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vertAlign w:val="subscript"/>
                <w:lang w:eastAsia="zh-CN"/>
              </w:rPr>
              <w:t>50</w:t>
            </w: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 xml:space="preserve"> (mg/L)</w:t>
            </w:r>
          </w:p>
        </w:tc>
        <w:tc>
          <w:tcPr>
            <w:tcW w:w="17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74754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15"/>
                <w:szCs w:val="15"/>
                <w:lang w:eastAsia="zh-CN"/>
              </w:rPr>
              <w:t>SR</w:t>
            </w:r>
          </w:p>
        </w:tc>
      </w:tr>
      <w:tr w:rsidR="006F28A9" w:rsidRPr="006F28A9" w14:paraId="28B6796D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5794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CP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B4E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9F74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0247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4335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1597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22A03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96AB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F18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012B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B65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789B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B075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5C15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60E0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15E9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9F4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8ADC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FE64F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3EC6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1571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0011A3D9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184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PG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A035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DD68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BB0F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FD45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299D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4FE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74D0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3C3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F43A5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F39C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8722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FA9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CCFC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ACF4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F423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C2D3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087B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2D8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CB8C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AA96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6359108C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5DA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CP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5F99E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FB45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658C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7B43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95C2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00F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5D70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630E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0060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540F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B3E6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E669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D1F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B9D1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47587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8F15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088D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DF32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5D33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D49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1105BCF5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C27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HD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1C65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693B1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C8B7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F313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FF4C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FE626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25A7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2595D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166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9410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0CE1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EF75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373E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1968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92C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C70A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AAE2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8E9A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9C9A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9AE6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4E42F993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EB44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PG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802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5A3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2CE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A60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1A49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3405C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E83B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047A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E94C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9CF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B2DE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ADC5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4EE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1606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3D250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1E8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F55C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EAD1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293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59C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08997E59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D4B9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XYQ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A2C8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C4D1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5DE0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332E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537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63E5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377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8DA2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4D57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D25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069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2F3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260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BC3B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F7EB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5C563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6571B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C8A0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33C7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408F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37E259FB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C4D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AHHN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D5CC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C255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245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F6BD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68334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4ECE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17B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00F2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1175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E940D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968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BFAE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48A5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B139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AD98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28C65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D184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9F3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5118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F3DC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12E6718B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2C5B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JXNC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85EB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66CC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7A22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046A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5738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F20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90E0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B913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F863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C902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3B78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5BF0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ED78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EF0F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E2F6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8D8B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090B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BA63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05B7D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D39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089A0E3F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E8B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TZ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5F6A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5676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B928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06DC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AF479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59B0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B309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2F7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E84C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882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35DE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5836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F4A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B5D7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E5EF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F4DA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1F00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234F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64A8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3D3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1CB34BC7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1414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HNCS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1479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316D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7FDA1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DC59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1549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6396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538D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2D68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C5F3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CC1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56532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030F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2757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1B7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0CA2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743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64AF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16854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3BA5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F19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59B39FFA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CD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HNHK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59BD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8B58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9439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2538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AC5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90B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4CE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765A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2B06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6FE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A36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5820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7A2F5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7807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10D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1161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F8858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26A55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0ED2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65A5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3B38CA9A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2F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CCD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DFB9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8DE9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F21F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25D6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426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C279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68FA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512F4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F0F6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DE79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B30C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A10D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75CED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C89C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DC32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46EC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AD0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3D3B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DD1A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842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2044DBC9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153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RZ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89D7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E717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2DC5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B926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FB637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47A7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C039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9/3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1E30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FB8C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12C9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7BB4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93FC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0A8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D11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6C62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CEAC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7FD5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E775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4960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B6F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5E9C0FB5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5F0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SG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A3B1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9363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104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23D3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2DB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1F8A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BF33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AF07D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D4C3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1331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1EF2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026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5925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C473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4A52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60AE6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F41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9E2D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F997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F11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29DD9589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38A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HPD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C320A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8240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BAC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B4FFD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C8B3E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B61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7E2C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54F65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B4A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793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8A1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85C9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472A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E74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E5FF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582F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F1D7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969B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9806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B6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4369EE39" w14:textId="77777777" w:rsidTr="00F91F1B">
        <w:trPr>
          <w:trHeight w:val="300"/>
        </w:trPr>
        <w:tc>
          <w:tcPr>
            <w:tcW w:w="2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E6D2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DX#</w:t>
            </w:r>
          </w:p>
        </w:tc>
        <w:tc>
          <w:tcPr>
            <w:tcW w:w="2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F515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8FF8A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20E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9188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6EB0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CBD2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242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CE1E8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722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9C4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2CF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31B3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7B7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A48C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74C1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EFEF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8709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464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A7C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9.64</w:t>
            </w:r>
          </w:p>
        </w:tc>
        <w:tc>
          <w:tcPr>
            <w:tcW w:w="1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80DE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288B84FA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4C6F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DX1$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2C04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78B5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91B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D7BC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1C1E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98A17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852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F4E4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2F5D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ED3D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092B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8C9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514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69C1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BDF03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58F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D195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16A3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5348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51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B3E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4FF67168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93F6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DX2$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2A2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2463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CAC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A77D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F456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481F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9ADA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97B4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260E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D010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CFB0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6153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83C7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384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FDD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020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3716A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6C26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1B10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1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1AFE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107651C0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94F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FS$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4E76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E372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7B49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8706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E08C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5455F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2FF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BF08C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10C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139D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CC96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7809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DB4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4BAF3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DDB2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1D188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3814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4945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C4D0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.1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344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62CE061B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AF0F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ZJXS1$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A1E3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1748C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FD7B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3E7E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3F0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1263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EDE6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5B3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EA9E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F83EA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88A10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655E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A0F8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37A7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F581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4351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D4D7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1913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CD3A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1.5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0A45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7AFDCAD1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D2BD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SY$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80F3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C22E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37F5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8DF6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F787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3D455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A322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4208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07A4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C038E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3F5D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A55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D06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501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6396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4F1F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390F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BF2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2CB8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4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C84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4050FDA0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AA6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ZJWX$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A95F9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C4D2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BC729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856B4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70EA1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D06A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896F3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7D94B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BFC9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AC130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6307E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32F54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F8358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295CB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D7DEC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8A7E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31C6D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A5144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086F5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.54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A349C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4DD32FC5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EC9C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lastRenderedPageBreak/>
              <w:t>HNZZ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2FAB4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B01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957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D1B3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9B4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8AE5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582C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7864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643A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E47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9CB9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3B20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07D8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D2BA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0185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79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3B1E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8BD58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AD5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D86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31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92BD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08459910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C648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DX3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A096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6A2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6EC21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19EA5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FE59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7D7D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FB1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C673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12D8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B9D5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090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B879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E0CB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AA64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A4E9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6757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511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E683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704C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89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454A7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54387E08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9D4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HD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79BE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521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F134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86D03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FA40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481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EA6B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F1D3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0932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B41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6C93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96AC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2FAF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D37E8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5.71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9A08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FB4E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BF0A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C6F1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DB9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2.9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97E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339E594D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7CA8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YQ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0894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F87D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C1B0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5AB0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F941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623BE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11A8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3B8C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4DEA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E41E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61F17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81EF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8F34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A3B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3EFA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D61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C40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6313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B7FE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78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7525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3A44EFD4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4B15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HBBD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362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9DB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8036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86BF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71AAE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705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BFA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8BB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C32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1DA8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9ADF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C46BE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C17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7AEE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E072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502D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8BABD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BD2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A492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8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6665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3CF11D11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1689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LNSY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5404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7F566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1CA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B86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4A4A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DB29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A65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BE8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EAA1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0919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F430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5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A205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8163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.57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09A0B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683B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B39A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990A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E5B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7.27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FECF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.04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268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2409B4B8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4EAA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NMHH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B85A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A22D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2DA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5419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1032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216A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CD7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865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1160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B7F51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37E8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59D9D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06A39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E77D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8BD8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C57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C700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3338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CBD01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72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A5E8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64762B2D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AF7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QD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7348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75BB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63D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666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7E37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E14E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50FD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DD020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44B8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1F9E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.45/</w:t>
            </w:r>
            <w:r w:rsidRPr="006F28A9">
              <w:rPr>
                <w:rFonts w:eastAsia="宋体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0C921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D7CA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32B7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856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9B29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55FD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98C4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8227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.45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E12E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11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3912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26B16DED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34E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SG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5553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4070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DCF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2857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7E2E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2.5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79C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4F81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F819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6.7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B973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E5AB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794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8AE1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BCDC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2E75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20BD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BF3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C92D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A00D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3E536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4.7%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26B7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5.7</w:t>
            </w:r>
          </w:p>
        </w:tc>
      </w:tr>
      <w:tr w:rsidR="006F28A9" w:rsidRPr="006F28A9" w14:paraId="2880CA99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2F1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XAK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EEFE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6AAF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29A01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F94C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C85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39A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9367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BBB8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57E9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60CD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797D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8864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4CE3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85E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CFFC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E7D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BB2A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274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DBA3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29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E8AD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7B678535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912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YNKM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46D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DD25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A1C5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DB77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4B1F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.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D1B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934A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66D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DFCC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637F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FD5C2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C6816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EBF0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275F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3333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D13D5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2C1E4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38A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.56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152D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.57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37E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279DA4B3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6E2BA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ZJHZ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E7B9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73CD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561C2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82335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F7AB0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8138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173D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84C9A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801D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CC6C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531A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1D7F3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608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860D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83C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762A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F8D8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497F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4662C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.27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83EC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270B4C54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42E4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ZJJX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3076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3ACC4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C3DA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5F26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239B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D97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E7C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2422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1BB2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6665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206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9F5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A26B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9C814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17E36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7C784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F380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51E2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2FE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72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904D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25C1B0C7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7BEA0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ZJNB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CE4BF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44FD6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BA148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B1B2F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2C86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2166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61E7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EB323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F3936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69805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6DB2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59F62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45868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4761C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7FF77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45BC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5A18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5AB4D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D8ACC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97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69B7E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7233B5BA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862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CP4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35B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7A0B9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2.1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C0CD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5F55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41E4E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9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6FA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4.2/54.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06F9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F60CF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B0A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2935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BBB3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8.1/82.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9E6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AAFD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840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2161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6EEB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195D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E100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9BBE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3546.1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9B55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4.6</w:t>
            </w:r>
          </w:p>
        </w:tc>
      </w:tr>
      <w:tr w:rsidR="006F28A9" w:rsidRPr="006F28A9" w14:paraId="3B362C89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F8A8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HD3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1E40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51CD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F033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C5DC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5951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85ADB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7.6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5D9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556F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F72C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5EB4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0AA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E010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9778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A582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5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54E5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AA4C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109C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A0A2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93.1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5426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246E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04F67809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754D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CP5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EAA7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BED32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747E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F10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A7A3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0844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0476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0148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1792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0D64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871B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EC40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439C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A832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7526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1195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5722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9E6D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98C5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&gt; 13000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8BA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5D454854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792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PG3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7C4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392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FC98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F2F4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C05F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D406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D66D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E5C3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B52A6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27E1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199B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251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B986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4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3337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91F1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B63B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C542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4D6E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6008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E87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09F8D81F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9D1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TZ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AC49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46A6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40A2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64E5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72C4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B6CA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0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30A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812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A2D5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BA13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F199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2.5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4BDF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8BB5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705A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1328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C7B3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7F2DA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7C06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7.5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6C19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C392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67431BA6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7E00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NMHH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A19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25BF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EE0A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D634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650E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A1A3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5.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C6C3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0A20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569F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E3C9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802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0886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0CAC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8B52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8A8D9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5E79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265A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14F7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265B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19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5F7E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2A391243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8FE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NXGY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4D6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4C6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0039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5E0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39DD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B0AC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78A38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606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4268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6F49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12B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5288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4029D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93024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BA62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1F4C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7F1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6DCB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E37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.61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53D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55289CA2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542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CCD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7039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17CE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29C2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CD74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BECE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D1F0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C551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83AE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378B1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F40B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2FDD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09B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9E4C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F79E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CCF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562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7FC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5C45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A976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FE53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18C0B467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DDB2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QZ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D3B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DC5C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7FA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6006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AF8B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1.2/14.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54BD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11.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B67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E5EA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.0/7.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245F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32D5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FFC5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F047E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27E5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B6D1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10D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F9F5F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CDAF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4838D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5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B8D85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832.26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5115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0</w:t>
            </w:r>
          </w:p>
        </w:tc>
      </w:tr>
      <w:tr w:rsidR="006F28A9" w:rsidRPr="006F28A9" w14:paraId="4C6502B2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5833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SG3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7F73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3430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F6C2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50.7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4599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D34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2.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77D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.2/6.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4CFF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AD65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1.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E073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6F47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D30E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4.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9E62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071D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D0E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11BE2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7E76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55E8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7D0B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.23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8E990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606.1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183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1.7</w:t>
            </w:r>
          </w:p>
        </w:tc>
      </w:tr>
      <w:tr w:rsidR="006F28A9" w:rsidRPr="006F28A9" w14:paraId="7A057FC0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355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SG4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7C19C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F6CD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497E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4850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0775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1.1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D04DD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6A17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C6DA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.3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868D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A64E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5DF4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6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D3CA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D309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E84E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D362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47F9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0A25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1E56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4.21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AD1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6.84%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A518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6.1</w:t>
            </w:r>
          </w:p>
        </w:tc>
      </w:tr>
      <w:tr w:rsidR="006F28A9" w:rsidRPr="006F28A9" w14:paraId="523DBA4C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2EA4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lastRenderedPageBreak/>
              <w:t>SDSG5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3680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BEA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A75E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A1EC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A5A9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1CDC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F89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2375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1.7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0B86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0089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A5436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18482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593D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550FA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7034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6048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77B7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768D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8D717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103.07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7DED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3.9</w:t>
            </w:r>
          </w:p>
        </w:tc>
      </w:tr>
      <w:tr w:rsidR="006F28A9" w:rsidRPr="006F28A9" w14:paraId="6A1AD66F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0D2A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SG6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EDA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01E7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7D999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91D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BB3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001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9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7BA8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BDD0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8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C404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A7D4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4909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CBAF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E619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2A3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9FB5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C68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D7CB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7A30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6E04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3612.38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699E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5.4</w:t>
            </w:r>
          </w:p>
        </w:tc>
      </w:tr>
      <w:tr w:rsidR="006F28A9" w:rsidRPr="006F28A9" w14:paraId="5D379002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3DE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YNKM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0E87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2E8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49D89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5C16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AB73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B35E1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2CAF0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2AAB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C9AF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1665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11B4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7.81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0920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E7C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558D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.25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D668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314A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BE25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7331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7.42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FF3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639.36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CDF1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7.4</w:t>
            </w:r>
          </w:p>
        </w:tc>
      </w:tr>
      <w:tr w:rsidR="006F28A9" w:rsidRPr="006F28A9" w14:paraId="49855499" w14:textId="77777777" w:rsidTr="00F91F1B">
        <w:trPr>
          <w:trHeight w:val="300"/>
        </w:trPr>
        <w:tc>
          <w:tcPr>
            <w:tcW w:w="2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72F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MY</w:t>
            </w:r>
          </w:p>
        </w:tc>
        <w:tc>
          <w:tcPr>
            <w:tcW w:w="2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F3708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1D6F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0CA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3D105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9A9B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E164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C39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9975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EFAA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2DF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26A1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C61F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8609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E120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5EDC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FF2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E2C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9EC1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13208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542.88</w:t>
            </w:r>
          </w:p>
        </w:tc>
        <w:tc>
          <w:tcPr>
            <w:tcW w:w="1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46DC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6FB5397A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B467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SG7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B887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E33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9675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DCF8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ED8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F79B9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191C5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114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639C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7980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FB0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6058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E4CB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269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76CC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E5F60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C20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BD3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C6CEA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106.12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1CF9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48624FEA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FFE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HD4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E8CB4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BA5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974F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56F2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726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83BF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5.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06B3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CD3B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33E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D688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1FF9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C4E99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251E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4CAA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3CFC6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AD1E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4763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9201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5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1A8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.08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B477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.17</w:t>
            </w:r>
          </w:p>
        </w:tc>
      </w:tr>
      <w:tr w:rsidR="006F28A9" w:rsidRPr="006F28A9" w14:paraId="14A90A94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A5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DX5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B32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ED0B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A1C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260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986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49B8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7.0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AB70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5C375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426D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2502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9F0C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.25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B647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9763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.25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9142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7769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D29F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036F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9B3C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8.33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3B0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036.90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E3B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9.22</w:t>
            </w:r>
          </w:p>
        </w:tc>
      </w:tr>
      <w:tr w:rsidR="006F28A9" w:rsidRPr="006F28A9" w14:paraId="4193C47D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79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DX6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D04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F98C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4817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7085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8039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DA53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4.58/89.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843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E1ECB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.3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2642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8C67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2BA1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8FB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7.08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83D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6.25/11.0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39B6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E5C3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3BB7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B7AC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207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8209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914.83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6B25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7.97</w:t>
            </w:r>
          </w:p>
        </w:tc>
      </w:tr>
      <w:tr w:rsidR="006F28A9" w:rsidRPr="006F28A9" w14:paraId="0E5DFB5D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BAF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BJDX7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41669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ACF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4532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5AC7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65A2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C51F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5.71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26B5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CE24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20A2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B2D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D3E0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9.09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077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8C3C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9.09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BA70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3631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CBE3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596C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0053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483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922.24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C008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4.86</w:t>
            </w:r>
          </w:p>
        </w:tc>
      </w:tr>
      <w:tr w:rsidR="006F28A9" w:rsidRPr="006F28A9" w14:paraId="40D66C7C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0E5F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GXNN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323F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8E3B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51.2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5143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62E7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08D6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E696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9.58/31.0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EC0A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29D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2.0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CD86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791E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color w:val="000000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64A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3FD3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516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6.7/18.0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09E3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3358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9F5D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99C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BF1E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6.67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FB59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498.59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57F0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7.66</w:t>
            </w:r>
          </w:p>
        </w:tc>
      </w:tr>
      <w:tr w:rsidR="006F28A9" w:rsidRPr="006F28A9" w14:paraId="71334234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951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GZGY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01D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2F1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A9EE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EC08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D1F9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192D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0.83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AF16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9B2E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515D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44E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2F3E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0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22F08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0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734E0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7.92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63A1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F576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77E19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6D39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FDC5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91.67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73B32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D44B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1981C052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B79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HNCS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392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1704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CDA7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5C11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6CD86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7EE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5.42/23.5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FCA5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15B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3ABB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F489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1DDF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E383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F286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.88/1.9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E383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F30F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D5E97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6A587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1A09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4.71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0A4C0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0.13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4A81A" w14:textId="106BBF3C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  <w:r w:rsidR="00AE06CD">
              <w:rPr>
                <w:rFonts w:eastAsia="等线" w:cstheme="minorHAnsi" w:hint="eastAsia"/>
                <w:sz w:val="15"/>
                <w:szCs w:val="15"/>
                <w:lang w:eastAsia="zh-CN"/>
              </w:rPr>
              <w:t>.</w:t>
            </w: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87</w:t>
            </w:r>
          </w:p>
        </w:tc>
      </w:tr>
      <w:tr w:rsidR="006F28A9" w:rsidRPr="006F28A9" w14:paraId="7097AFD4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B93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JXYC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D72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9052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822F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2C14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E00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33B8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.42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0362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9B31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8FD3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6B16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60530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EC7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E38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.33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4B5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0E69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B190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C0A2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DF6C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0.83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1DA4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FE4C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7D143393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1518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LNDD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2598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91589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FD2A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0FC9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267E2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357F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/99.0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293D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BE9BA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591B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3C7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02E9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6.82/38.3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7CA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D3ED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5.91/13.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195F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27A2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95BD3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952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6AE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454E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364.80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90A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0.94</w:t>
            </w:r>
          </w:p>
        </w:tc>
      </w:tr>
      <w:tr w:rsidR="006F28A9" w:rsidRPr="006F28A9" w14:paraId="174A987B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8A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QHHD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3E98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3D5C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D5AC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F9D1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B5D2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08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2093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5/71.1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898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C8FC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53D6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609BE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931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4.78/33.7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2938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1B2C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439F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058A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5C0A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DAE1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CDB9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0CF8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590.82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727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5.56</w:t>
            </w:r>
          </w:p>
        </w:tc>
      </w:tr>
      <w:tr w:rsidR="006F28A9" w:rsidRPr="006F28A9" w14:paraId="7D9A0020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C85EC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CCD3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9E08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58414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D72F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0920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AFBD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F8AFD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0.42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E1B0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EB7A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9383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2F9EE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FF1D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.52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D8A7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6BE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3.04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616C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5BEE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A0E4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333A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26B4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2.61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BA978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53DEE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0044597F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3DA2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SG8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45CF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01B7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9AD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0B25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7.0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6234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3F75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4A64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D1F8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7E8CE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.87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0491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1DD8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BCDB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DFF19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447A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EDAF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3202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4692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1FA5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5.22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DD64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1AF7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21264CF2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2A0FA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SDWF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6CA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F2E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A90B3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1F851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163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0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2FC6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.42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A635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F1217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2.92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CF8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1F65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40B3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08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AE61B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7A08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6C00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183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30B5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77C6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D175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487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9686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44BFAEDB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2B57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YNKM3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91A2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D4EA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EC8D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AA83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4C30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93.75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A334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5E78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46445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B818D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CDCB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C740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C34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55B5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F090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A304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9F7D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43.75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6D9B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EB01B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CD6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513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13BBB792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3E27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YNKM4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3315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C9E6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B6B56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B242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6312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76D5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B99B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426B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F222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D6D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88B8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DDB5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55B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01F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2907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C8E3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-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929F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C2C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A759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7DD0B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</w:tr>
      <w:tr w:rsidR="006F28A9" w:rsidRPr="006F28A9" w14:paraId="2C0879C1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28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YNYX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061B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0833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6AC7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463F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C072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6.5/60.8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AFF6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1.9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6571B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7EB5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B75F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962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212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8.26/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969E7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A8DD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17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0D4B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E29C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.52/11.5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4BBE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.87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8C7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A65B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E0031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956.60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A2D4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5.56</w:t>
            </w:r>
          </w:p>
        </w:tc>
      </w:tr>
      <w:tr w:rsidR="006F28A9" w:rsidRPr="006F28A9" w14:paraId="7B654776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39CF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lastRenderedPageBreak/>
              <w:t>ZJHZ1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A280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F062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18.3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D314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F7984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AAE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12C2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3.33/78.2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8081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A790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.6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1B6E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22F4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FBB62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.42/9.7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761A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98CE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0.83/18.6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5F0F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260F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EB7C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E05A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C550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.00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5BFC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6917.8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6B533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3.33</w:t>
            </w:r>
          </w:p>
        </w:tc>
      </w:tr>
      <w:tr w:rsidR="006F28A9" w:rsidRPr="006F28A9" w14:paraId="5FA0A9EF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3872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ZJHZ2</w:t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5DF9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F11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12.4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0614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1D8D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93C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2C66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79.17/76.8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2375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1908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92139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6301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FD0F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FD80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ECDD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.08/2.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BC0B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E1ABC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44C6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2F3E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4273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95.83</w:t>
            </w:r>
          </w:p>
        </w:tc>
        <w:tc>
          <w:tcPr>
            <w:tcW w:w="2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0F5F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884.11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E808A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9.79</w:t>
            </w:r>
          </w:p>
        </w:tc>
      </w:tr>
      <w:tr w:rsidR="006F28A9" w:rsidRPr="006F28A9" w14:paraId="153BC16D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429A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LabS</w:t>
            </w:r>
          </w:p>
        </w:tc>
        <w:tc>
          <w:tcPr>
            <w:tcW w:w="219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1DF318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A7CE36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42D104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FD6828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35A7638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07621E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EFE7EE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457D07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7E55B6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4EFF65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4C9B6A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971F39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39B0BE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E235B4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D728B6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E5A3CD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6DBEE5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2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E52BC3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</w:t>
            </w:r>
          </w:p>
        </w:tc>
        <w:tc>
          <w:tcPr>
            <w:tcW w:w="23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70C8B69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.21</w:t>
            </w:r>
          </w:p>
        </w:tc>
        <w:tc>
          <w:tcPr>
            <w:tcW w:w="17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74D22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</w:t>
            </w:r>
          </w:p>
        </w:tc>
      </w:tr>
      <w:tr w:rsidR="006F28A9" w:rsidRPr="006F28A9" w14:paraId="6F151589" w14:textId="77777777" w:rsidTr="00F91F1B">
        <w:trPr>
          <w:trHeight w:val="300"/>
        </w:trPr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782E9E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LabR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A129D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cstheme="minorHAnsi"/>
                <w:sz w:val="15"/>
                <w:szCs w:val="15"/>
              </w:rPr>
              <w:t>2018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CEA053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E9891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-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3CF14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00F3ED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9AC1B6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/10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062B3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B4135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564227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34945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2B4344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/10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C05EF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09279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3FB1BB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9214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292380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0/0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43DDC2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9F49C5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100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DDF2CA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54335.8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B8229F" w14:textId="77777777" w:rsidR="006F28A9" w:rsidRPr="006F28A9" w:rsidRDefault="006F28A9" w:rsidP="006F28A9">
            <w:pPr>
              <w:adjustRightInd w:val="0"/>
              <w:snapToGrid w:val="0"/>
              <w:spacing w:after="0"/>
              <w:jc w:val="center"/>
              <w:rPr>
                <w:rFonts w:eastAsia="等线" w:cstheme="minorHAnsi"/>
                <w:sz w:val="15"/>
                <w:szCs w:val="15"/>
                <w:lang w:eastAsia="zh-CN"/>
              </w:rPr>
            </w:pPr>
            <w:r w:rsidRPr="006F28A9">
              <w:rPr>
                <w:rFonts w:eastAsia="等线" w:cstheme="minorHAnsi"/>
                <w:sz w:val="15"/>
                <w:szCs w:val="15"/>
                <w:lang w:eastAsia="zh-CN"/>
              </w:rPr>
              <w:t>84</w:t>
            </w:r>
          </w:p>
        </w:tc>
      </w:tr>
    </w:tbl>
    <w:p w14:paraId="35106324" w14:textId="392547C0" w:rsidR="006F28A9" w:rsidRPr="006F28A9" w:rsidRDefault="006F28A9" w:rsidP="005160BE">
      <w:pPr>
        <w:spacing w:line="276" w:lineRule="auto"/>
        <w:rPr>
          <w:rFonts w:cstheme="minorHAnsi"/>
          <w:sz w:val="24"/>
          <w:szCs w:val="24"/>
          <w:lang w:eastAsia="zh-CN"/>
        </w:rPr>
      </w:pPr>
    </w:p>
    <w:sectPr w:rsidR="006F28A9" w:rsidRPr="006F28A9" w:rsidSect="005160BE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80322" w14:textId="77777777" w:rsidR="0009344D" w:rsidRDefault="0009344D">
      <w:pPr>
        <w:spacing w:after="0"/>
      </w:pPr>
      <w:r>
        <w:separator/>
      </w:r>
    </w:p>
  </w:endnote>
  <w:endnote w:type="continuationSeparator" w:id="0">
    <w:p w14:paraId="2944A251" w14:textId="77777777" w:rsidR="0009344D" w:rsidRDefault="000934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49811">
    <w:altName w:val="Times New Roman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09DE" w14:textId="77777777" w:rsidR="005C08E1" w:rsidRDefault="005C08E1" w:rsidP="006F28A9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36BB8B93" w14:textId="77777777" w:rsidR="005C08E1" w:rsidRDefault="005C08E1">
    <w:pPr>
      <w:pStyle w:val="af2"/>
    </w:pPr>
  </w:p>
  <w:p w14:paraId="46ED0B56" w14:textId="77777777" w:rsidR="0069237A" w:rsidRDefault="006923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6F6FE" w14:textId="77777777" w:rsidR="0009344D" w:rsidRDefault="0009344D">
      <w:pPr>
        <w:spacing w:after="0"/>
      </w:pPr>
      <w:r>
        <w:separator/>
      </w:r>
    </w:p>
  </w:footnote>
  <w:footnote w:type="continuationSeparator" w:id="0">
    <w:p w14:paraId="06105534" w14:textId="77777777" w:rsidR="0009344D" w:rsidRDefault="0009344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B2203"/>
    <w:multiLevelType w:val="hybridMultilevel"/>
    <w:tmpl w:val="FD3A30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B994160"/>
    <w:multiLevelType w:val="hybridMultilevel"/>
    <w:tmpl w:val="374CDCA8"/>
    <w:lvl w:ilvl="0" w:tplc="37F2A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D7C2C9E"/>
    <w:multiLevelType w:val="hybridMultilevel"/>
    <w:tmpl w:val="B7FCD4D8"/>
    <w:lvl w:ilvl="0" w:tplc="4DE606E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6239F"/>
    <w:multiLevelType w:val="hybridMultilevel"/>
    <w:tmpl w:val="19BA45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625328"/>
    <w:multiLevelType w:val="hybridMultilevel"/>
    <w:tmpl w:val="90F6C8FC"/>
    <w:lvl w:ilvl="0" w:tplc="B54465B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44892"/>
    <w:multiLevelType w:val="hybridMultilevel"/>
    <w:tmpl w:val="BF386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536482">
    <w:abstractNumId w:val="12"/>
  </w:num>
  <w:num w:numId="2" w16cid:durableId="1234655159">
    <w:abstractNumId w:val="16"/>
  </w:num>
  <w:num w:numId="3" w16cid:durableId="1215041355">
    <w:abstractNumId w:val="19"/>
  </w:num>
  <w:num w:numId="4" w16cid:durableId="1241066375">
    <w:abstractNumId w:val="17"/>
  </w:num>
  <w:num w:numId="5" w16cid:durableId="954753939">
    <w:abstractNumId w:val="18"/>
  </w:num>
  <w:num w:numId="6" w16cid:durableId="570433774">
    <w:abstractNumId w:val="11"/>
  </w:num>
  <w:num w:numId="7" w16cid:durableId="443817255">
    <w:abstractNumId w:val="14"/>
  </w:num>
  <w:num w:numId="8" w16cid:durableId="694843557">
    <w:abstractNumId w:val="13"/>
  </w:num>
  <w:num w:numId="9" w16cid:durableId="1986548283">
    <w:abstractNumId w:val="9"/>
  </w:num>
  <w:num w:numId="10" w16cid:durableId="536969088">
    <w:abstractNumId w:val="7"/>
  </w:num>
  <w:num w:numId="11" w16cid:durableId="2087611569">
    <w:abstractNumId w:val="6"/>
  </w:num>
  <w:num w:numId="12" w16cid:durableId="1580402641">
    <w:abstractNumId w:val="5"/>
  </w:num>
  <w:num w:numId="13" w16cid:durableId="2144927776">
    <w:abstractNumId w:val="4"/>
  </w:num>
  <w:num w:numId="14" w16cid:durableId="376438875">
    <w:abstractNumId w:val="8"/>
  </w:num>
  <w:num w:numId="15" w16cid:durableId="1567842709">
    <w:abstractNumId w:val="3"/>
  </w:num>
  <w:num w:numId="16" w16cid:durableId="1208948935">
    <w:abstractNumId w:val="2"/>
  </w:num>
  <w:num w:numId="17" w16cid:durableId="1633053727">
    <w:abstractNumId w:val="1"/>
  </w:num>
  <w:num w:numId="18" w16cid:durableId="1608587117">
    <w:abstractNumId w:val="0"/>
  </w:num>
  <w:num w:numId="19" w16cid:durableId="1904563835">
    <w:abstractNumId w:val="10"/>
  </w:num>
  <w:num w:numId="20" w16cid:durableId="149562565">
    <w:abstractNumId w:val="20"/>
  </w:num>
  <w:num w:numId="21" w16cid:durableId="11628185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sjQwNjYztjC2NLdQ0lEKTi0uzszPAykwMqgFAC4Bcq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wf9evfkrvrd0eefdoxwfr3ssf29z5dr5xr&quot;&gt;mite&lt;record-ids&gt;&lt;item&gt;606&lt;/item&gt;&lt;item&gt;793&lt;/item&gt;&lt;item&gt;1210&lt;/item&gt;&lt;item&gt;1224&lt;/item&gt;&lt;item&gt;1229&lt;/item&gt;&lt;item&gt;1287&lt;/item&gt;&lt;item&gt;1288&lt;/item&gt;&lt;item&gt;1289&lt;/item&gt;&lt;item&gt;1290&lt;/item&gt;&lt;item&gt;1293&lt;/item&gt;&lt;item&gt;1294&lt;/item&gt;&lt;item&gt;1297&lt;/item&gt;&lt;item&gt;1311&lt;/item&gt;&lt;item&gt;1608&lt;/item&gt;&lt;item&gt;1640&lt;/item&gt;&lt;item&gt;1643&lt;/item&gt;&lt;item&gt;1744&lt;/item&gt;&lt;item&gt;1752&lt;/item&gt;&lt;item&gt;1765&lt;/item&gt;&lt;item&gt;1767&lt;/item&gt;&lt;item&gt;1769&lt;/item&gt;&lt;item&gt;1770&lt;/item&gt;&lt;item&gt;1773&lt;/item&gt;&lt;item&gt;1780&lt;/item&gt;&lt;item&gt;1818&lt;/item&gt;&lt;item&gt;1819&lt;/item&gt;&lt;item&gt;1821&lt;/item&gt;&lt;item&gt;1822&lt;/item&gt;&lt;item&gt;1823&lt;/item&gt;&lt;item&gt;1824&lt;/item&gt;&lt;item&gt;1828&lt;/item&gt;&lt;item&gt;1832&lt;/item&gt;&lt;item&gt;1838&lt;/item&gt;&lt;item&gt;1841&lt;/item&gt;&lt;item&gt;1854&lt;/item&gt;&lt;item&gt;1861&lt;/item&gt;&lt;item&gt;1875&lt;/item&gt;&lt;item&gt;1882&lt;/item&gt;&lt;item&gt;1894&lt;/item&gt;&lt;item&gt;1907&lt;/item&gt;&lt;item&gt;1908&lt;/item&gt;&lt;item&gt;1913&lt;/item&gt;&lt;item&gt;1915&lt;/item&gt;&lt;item&gt;1931&lt;/item&gt;&lt;item&gt;1932&lt;/item&gt;&lt;item&gt;1934&lt;/item&gt;&lt;item&gt;1952&lt;/item&gt;&lt;item&gt;1971&lt;/item&gt;&lt;item&gt;1980&lt;/item&gt;&lt;item&gt;1982&lt;/item&gt;&lt;item&gt;1983&lt;/item&gt;&lt;item&gt;1984&lt;/item&gt;&lt;item&gt;1985&lt;/item&gt;&lt;item&gt;1986&lt;/item&gt;&lt;item&gt;1987&lt;/item&gt;&lt;item&gt;1988&lt;/item&gt;&lt;item&gt;1990&lt;/item&gt;&lt;item&gt;1994&lt;/item&gt;&lt;item&gt;1995&lt;/item&gt;&lt;item&gt;1996&lt;/item&gt;&lt;item&gt;1997&lt;/item&gt;&lt;item&gt;1999&lt;/item&gt;&lt;item&gt;2000&lt;/item&gt;&lt;item&gt;2001&lt;/item&gt;&lt;item&gt;2002&lt;/item&gt;&lt;item&gt;2003&lt;/item&gt;&lt;item&gt;2004&lt;/item&gt;&lt;item&gt;2005&lt;/item&gt;&lt;item&gt;2006&lt;/item&gt;&lt;item&gt;2008&lt;/item&gt;&lt;item&gt;2009&lt;/item&gt;&lt;item&gt;2013&lt;/item&gt;&lt;item&gt;2014&lt;/item&gt;&lt;item&gt;2015&lt;/item&gt;&lt;item&gt;2018&lt;/item&gt;&lt;item&gt;2019&lt;/item&gt;&lt;item&gt;2020&lt;/item&gt;&lt;item&gt;2021&lt;/item&gt;&lt;item&gt;2022&lt;/item&gt;&lt;item&gt;2023&lt;/item&gt;&lt;item&gt;2024&lt;/item&gt;&lt;item&gt;2025&lt;/item&gt;&lt;/record-ids&gt;&lt;/item&gt;&lt;/Libraries&gt;"/>
  </w:docVars>
  <w:rsids>
    <w:rsidRoot w:val="00E6133D"/>
    <w:rsid w:val="00000C5D"/>
    <w:rsid w:val="0000271A"/>
    <w:rsid w:val="000051DA"/>
    <w:rsid w:val="00013817"/>
    <w:rsid w:val="00021879"/>
    <w:rsid w:val="00024302"/>
    <w:rsid w:val="00026272"/>
    <w:rsid w:val="000262B1"/>
    <w:rsid w:val="00030EA8"/>
    <w:rsid w:val="0004410F"/>
    <w:rsid w:val="00055421"/>
    <w:rsid w:val="00057C67"/>
    <w:rsid w:val="00063F19"/>
    <w:rsid w:val="00065B48"/>
    <w:rsid w:val="00067D38"/>
    <w:rsid w:val="00072029"/>
    <w:rsid w:val="00084358"/>
    <w:rsid w:val="00084827"/>
    <w:rsid w:val="0009344D"/>
    <w:rsid w:val="0009521F"/>
    <w:rsid w:val="00096267"/>
    <w:rsid w:val="000A2ED3"/>
    <w:rsid w:val="000B0D91"/>
    <w:rsid w:val="000B2CBA"/>
    <w:rsid w:val="000B7345"/>
    <w:rsid w:val="000C19E1"/>
    <w:rsid w:val="000C2F31"/>
    <w:rsid w:val="000C3044"/>
    <w:rsid w:val="000C4211"/>
    <w:rsid w:val="000C4411"/>
    <w:rsid w:val="000D351B"/>
    <w:rsid w:val="000D4B14"/>
    <w:rsid w:val="000E21C5"/>
    <w:rsid w:val="000E3957"/>
    <w:rsid w:val="000E6BDD"/>
    <w:rsid w:val="000E7CB5"/>
    <w:rsid w:val="000F044C"/>
    <w:rsid w:val="000F238A"/>
    <w:rsid w:val="000F55E4"/>
    <w:rsid w:val="00101235"/>
    <w:rsid w:val="00104989"/>
    <w:rsid w:val="00111467"/>
    <w:rsid w:val="00114C8F"/>
    <w:rsid w:val="00122B23"/>
    <w:rsid w:val="001236E5"/>
    <w:rsid w:val="001242C4"/>
    <w:rsid w:val="00127B1D"/>
    <w:rsid w:val="00127BEC"/>
    <w:rsid w:val="00131498"/>
    <w:rsid w:val="0013313E"/>
    <w:rsid w:val="001336D2"/>
    <w:rsid w:val="0013594C"/>
    <w:rsid w:val="00142D63"/>
    <w:rsid w:val="001447C9"/>
    <w:rsid w:val="0014549B"/>
    <w:rsid w:val="00145C14"/>
    <w:rsid w:val="001470DB"/>
    <w:rsid w:val="00151015"/>
    <w:rsid w:val="00151D48"/>
    <w:rsid w:val="00154C5A"/>
    <w:rsid w:val="0015726F"/>
    <w:rsid w:val="00160C90"/>
    <w:rsid w:val="00161381"/>
    <w:rsid w:val="00171AB9"/>
    <w:rsid w:val="00175CA3"/>
    <w:rsid w:val="001760F7"/>
    <w:rsid w:val="00176D49"/>
    <w:rsid w:val="001811E0"/>
    <w:rsid w:val="00182385"/>
    <w:rsid w:val="001842C0"/>
    <w:rsid w:val="00184A92"/>
    <w:rsid w:val="0019036D"/>
    <w:rsid w:val="00190438"/>
    <w:rsid w:val="001B6241"/>
    <w:rsid w:val="001B6CB3"/>
    <w:rsid w:val="001C18CC"/>
    <w:rsid w:val="001D2B80"/>
    <w:rsid w:val="001E2C66"/>
    <w:rsid w:val="001E5944"/>
    <w:rsid w:val="001E60D8"/>
    <w:rsid w:val="001F070A"/>
    <w:rsid w:val="00205886"/>
    <w:rsid w:val="00214347"/>
    <w:rsid w:val="00220562"/>
    <w:rsid w:val="00221EEE"/>
    <w:rsid w:val="00222ACE"/>
    <w:rsid w:val="0022694E"/>
    <w:rsid w:val="0022712A"/>
    <w:rsid w:val="002371E5"/>
    <w:rsid w:val="0024413E"/>
    <w:rsid w:val="002512D1"/>
    <w:rsid w:val="0025346B"/>
    <w:rsid w:val="00255B6D"/>
    <w:rsid w:val="002622AD"/>
    <w:rsid w:val="0026729D"/>
    <w:rsid w:val="00270945"/>
    <w:rsid w:val="002754C5"/>
    <w:rsid w:val="00276008"/>
    <w:rsid w:val="00281EF8"/>
    <w:rsid w:val="002825BF"/>
    <w:rsid w:val="0029090B"/>
    <w:rsid w:val="00292F49"/>
    <w:rsid w:val="00294C44"/>
    <w:rsid w:val="002A2E58"/>
    <w:rsid w:val="002A5C18"/>
    <w:rsid w:val="002A5FAF"/>
    <w:rsid w:val="002A7053"/>
    <w:rsid w:val="002B20B6"/>
    <w:rsid w:val="002B2848"/>
    <w:rsid w:val="002B2EE9"/>
    <w:rsid w:val="002B722C"/>
    <w:rsid w:val="002B77E0"/>
    <w:rsid w:val="002C14C4"/>
    <w:rsid w:val="002D62B3"/>
    <w:rsid w:val="002D673A"/>
    <w:rsid w:val="002E4B0D"/>
    <w:rsid w:val="002E5656"/>
    <w:rsid w:val="002E6E5F"/>
    <w:rsid w:val="002F71C2"/>
    <w:rsid w:val="00301F11"/>
    <w:rsid w:val="00302B3C"/>
    <w:rsid w:val="00307494"/>
    <w:rsid w:val="003154D3"/>
    <w:rsid w:val="00316B86"/>
    <w:rsid w:val="0032334D"/>
    <w:rsid w:val="00324674"/>
    <w:rsid w:val="00324CB1"/>
    <w:rsid w:val="00326F2C"/>
    <w:rsid w:val="00330011"/>
    <w:rsid w:val="00333F4D"/>
    <w:rsid w:val="003434A5"/>
    <w:rsid w:val="003501DE"/>
    <w:rsid w:val="00353427"/>
    <w:rsid w:val="00353B68"/>
    <w:rsid w:val="00355C3D"/>
    <w:rsid w:val="0035679F"/>
    <w:rsid w:val="00363618"/>
    <w:rsid w:val="0036509C"/>
    <w:rsid w:val="003655E7"/>
    <w:rsid w:val="003668FF"/>
    <w:rsid w:val="0037304B"/>
    <w:rsid w:val="0037376F"/>
    <w:rsid w:val="003767B1"/>
    <w:rsid w:val="003830A5"/>
    <w:rsid w:val="003847B4"/>
    <w:rsid w:val="00386895"/>
    <w:rsid w:val="003A2C9E"/>
    <w:rsid w:val="003A3C24"/>
    <w:rsid w:val="003A7C19"/>
    <w:rsid w:val="003B37D6"/>
    <w:rsid w:val="003B720A"/>
    <w:rsid w:val="003C77D8"/>
    <w:rsid w:val="003D465E"/>
    <w:rsid w:val="003E3851"/>
    <w:rsid w:val="003E5369"/>
    <w:rsid w:val="003E7987"/>
    <w:rsid w:val="003E7B89"/>
    <w:rsid w:val="003F0F5D"/>
    <w:rsid w:val="003F4A3C"/>
    <w:rsid w:val="003F6ED5"/>
    <w:rsid w:val="00405021"/>
    <w:rsid w:val="00406963"/>
    <w:rsid w:val="004100A2"/>
    <w:rsid w:val="00410379"/>
    <w:rsid w:val="00411D6A"/>
    <w:rsid w:val="0041222D"/>
    <w:rsid w:val="00421217"/>
    <w:rsid w:val="00424EC8"/>
    <w:rsid w:val="004261DE"/>
    <w:rsid w:val="00426A76"/>
    <w:rsid w:val="00441378"/>
    <w:rsid w:val="00441E73"/>
    <w:rsid w:val="0044435D"/>
    <w:rsid w:val="00444499"/>
    <w:rsid w:val="00445B79"/>
    <w:rsid w:val="004541B8"/>
    <w:rsid w:val="00454A62"/>
    <w:rsid w:val="0045576C"/>
    <w:rsid w:val="00456EF0"/>
    <w:rsid w:val="00461BB1"/>
    <w:rsid w:val="00461C7C"/>
    <w:rsid w:val="00462757"/>
    <w:rsid w:val="00463F84"/>
    <w:rsid w:val="00466475"/>
    <w:rsid w:val="00473B2B"/>
    <w:rsid w:val="00474D11"/>
    <w:rsid w:val="004758F1"/>
    <w:rsid w:val="004758F4"/>
    <w:rsid w:val="004768C8"/>
    <w:rsid w:val="004800AF"/>
    <w:rsid w:val="0048391A"/>
    <w:rsid w:val="00483D1D"/>
    <w:rsid w:val="0048797E"/>
    <w:rsid w:val="004A1728"/>
    <w:rsid w:val="004A3016"/>
    <w:rsid w:val="004A4826"/>
    <w:rsid w:val="004B0D62"/>
    <w:rsid w:val="004B135C"/>
    <w:rsid w:val="004B4DD9"/>
    <w:rsid w:val="004C0FA9"/>
    <w:rsid w:val="004C5D10"/>
    <w:rsid w:val="004D26F7"/>
    <w:rsid w:val="004D2BC5"/>
    <w:rsid w:val="004D5E28"/>
    <w:rsid w:val="004E15AB"/>
    <w:rsid w:val="004F04E8"/>
    <w:rsid w:val="004F0CD9"/>
    <w:rsid w:val="004F10C0"/>
    <w:rsid w:val="004F61DC"/>
    <w:rsid w:val="0050311A"/>
    <w:rsid w:val="005104B5"/>
    <w:rsid w:val="005125B7"/>
    <w:rsid w:val="005160BE"/>
    <w:rsid w:val="00517773"/>
    <w:rsid w:val="00517A43"/>
    <w:rsid w:val="00517E50"/>
    <w:rsid w:val="00522F42"/>
    <w:rsid w:val="005272DF"/>
    <w:rsid w:val="00532527"/>
    <w:rsid w:val="00537BE3"/>
    <w:rsid w:val="005400C0"/>
    <w:rsid w:val="005522C1"/>
    <w:rsid w:val="00553BB7"/>
    <w:rsid w:val="0055661B"/>
    <w:rsid w:val="00561E1D"/>
    <w:rsid w:val="00562629"/>
    <w:rsid w:val="00565240"/>
    <w:rsid w:val="005679A6"/>
    <w:rsid w:val="005712C9"/>
    <w:rsid w:val="005816F0"/>
    <w:rsid w:val="00581E67"/>
    <w:rsid w:val="00582464"/>
    <w:rsid w:val="005940E1"/>
    <w:rsid w:val="00595783"/>
    <w:rsid w:val="005A16BF"/>
    <w:rsid w:val="005A1E66"/>
    <w:rsid w:val="005A4E57"/>
    <w:rsid w:val="005A5410"/>
    <w:rsid w:val="005A5E33"/>
    <w:rsid w:val="005A78D5"/>
    <w:rsid w:val="005B7347"/>
    <w:rsid w:val="005C08E1"/>
    <w:rsid w:val="005C7DD7"/>
    <w:rsid w:val="005D5A6A"/>
    <w:rsid w:val="005D5BEA"/>
    <w:rsid w:val="005E0005"/>
    <w:rsid w:val="005E0C26"/>
    <w:rsid w:val="005E5197"/>
    <w:rsid w:val="005F078C"/>
    <w:rsid w:val="005F383C"/>
    <w:rsid w:val="0060177F"/>
    <w:rsid w:val="00601E12"/>
    <w:rsid w:val="006062FD"/>
    <w:rsid w:val="00620545"/>
    <w:rsid w:val="00623869"/>
    <w:rsid w:val="0063195F"/>
    <w:rsid w:val="006321BA"/>
    <w:rsid w:val="00640535"/>
    <w:rsid w:val="0064168F"/>
    <w:rsid w:val="006422FE"/>
    <w:rsid w:val="006426E2"/>
    <w:rsid w:val="006428E8"/>
    <w:rsid w:val="00643B6B"/>
    <w:rsid w:val="00647694"/>
    <w:rsid w:val="00653F24"/>
    <w:rsid w:val="00654076"/>
    <w:rsid w:val="006568FB"/>
    <w:rsid w:val="00662C8A"/>
    <w:rsid w:val="00664A02"/>
    <w:rsid w:val="00664CB3"/>
    <w:rsid w:val="00665E59"/>
    <w:rsid w:val="00670A6B"/>
    <w:rsid w:val="00676B34"/>
    <w:rsid w:val="00676C46"/>
    <w:rsid w:val="00681084"/>
    <w:rsid w:val="006829C2"/>
    <w:rsid w:val="00684212"/>
    <w:rsid w:val="006865CB"/>
    <w:rsid w:val="0069237A"/>
    <w:rsid w:val="006A2AF8"/>
    <w:rsid w:val="006A6327"/>
    <w:rsid w:val="006B2929"/>
    <w:rsid w:val="006B4CE0"/>
    <w:rsid w:val="006B5D26"/>
    <w:rsid w:val="006B5D3C"/>
    <w:rsid w:val="006C41F6"/>
    <w:rsid w:val="006D0EAB"/>
    <w:rsid w:val="006D0F37"/>
    <w:rsid w:val="006D26A2"/>
    <w:rsid w:val="006D73A5"/>
    <w:rsid w:val="006E31CD"/>
    <w:rsid w:val="006E5E03"/>
    <w:rsid w:val="006E603F"/>
    <w:rsid w:val="006E6549"/>
    <w:rsid w:val="006F1C79"/>
    <w:rsid w:val="006F28A9"/>
    <w:rsid w:val="0070138E"/>
    <w:rsid w:val="0070297D"/>
    <w:rsid w:val="00706FE1"/>
    <w:rsid w:val="007106BB"/>
    <w:rsid w:val="00721672"/>
    <w:rsid w:val="00721AB4"/>
    <w:rsid w:val="00723B5F"/>
    <w:rsid w:val="0072424B"/>
    <w:rsid w:val="0073328D"/>
    <w:rsid w:val="0073773C"/>
    <w:rsid w:val="007427A4"/>
    <w:rsid w:val="00745FB3"/>
    <w:rsid w:val="00747241"/>
    <w:rsid w:val="007472EB"/>
    <w:rsid w:val="00751359"/>
    <w:rsid w:val="007527BE"/>
    <w:rsid w:val="007561F8"/>
    <w:rsid w:val="00765E47"/>
    <w:rsid w:val="00767351"/>
    <w:rsid w:val="00772C9C"/>
    <w:rsid w:val="007731A0"/>
    <w:rsid w:val="00773B93"/>
    <w:rsid w:val="00775CEE"/>
    <w:rsid w:val="007847FA"/>
    <w:rsid w:val="0078654C"/>
    <w:rsid w:val="00790408"/>
    <w:rsid w:val="007A6008"/>
    <w:rsid w:val="007D0820"/>
    <w:rsid w:val="007D1F51"/>
    <w:rsid w:val="007D383F"/>
    <w:rsid w:val="007D6E25"/>
    <w:rsid w:val="007E52F5"/>
    <w:rsid w:val="007F0C07"/>
    <w:rsid w:val="00802148"/>
    <w:rsid w:val="00805636"/>
    <w:rsid w:val="00813BFE"/>
    <w:rsid w:val="008235FF"/>
    <w:rsid w:val="00824BB7"/>
    <w:rsid w:val="008267BB"/>
    <w:rsid w:val="008269A2"/>
    <w:rsid w:val="00827851"/>
    <w:rsid w:val="00830730"/>
    <w:rsid w:val="00831B9D"/>
    <w:rsid w:val="00832310"/>
    <w:rsid w:val="00836763"/>
    <w:rsid w:val="00837549"/>
    <w:rsid w:val="00840AF4"/>
    <w:rsid w:val="0084385B"/>
    <w:rsid w:val="00846508"/>
    <w:rsid w:val="008473E9"/>
    <w:rsid w:val="00856088"/>
    <w:rsid w:val="00865893"/>
    <w:rsid w:val="008731D8"/>
    <w:rsid w:val="00881E2E"/>
    <w:rsid w:val="00886255"/>
    <w:rsid w:val="008B1F87"/>
    <w:rsid w:val="008B7DB6"/>
    <w:rsid w:val="008C0ED2"/>
    <w:rsid w:val="008C1618"/>
    <w:rsid w:val="008C6067"/>
    <w:rsid w:val="008D1DCB"/>
    <w:rsid w:val="008D4354"/>
    <w:rsid w:val="008E3A06"/>
    <w:rsid w:val="008E3C5E"/>
    <w:rsid w:val="008E5A44"/>
    <w:rsid w:val="008E63D5"/>
    <w:rsid w:val="008E65A8"/>
    <w:rsid w:val="008E6DB8"/>
    <w:rsid w:val="008F14C5"/>
    <w:rsid w:val="008F1D57"/>
    <w:rsid w:val="008F3448"/>
    <w:rsid w:val="008F38E3"/>
    <w:rsid w:val="008F474D"/>
    <w:rsid w:val="00904FBD"/>
    <w:rsid w:val="009055D7"/>
    <w:rsid w:val="00905884"/>
    <w:rsid w:val="0092244E"/>
    <w:rsid w:val="009251AB"/>
    <w:rsid w:val="00933885"/>
    <w:rsid w:val="00936E1E"/>
    <w:rsid w:val="00945091"/>
    <w:rsid w:val="00947918"/>
    <w:rsid w:val="0095168D"/>
    <w:rsid w:val="00951DBF"/>
    <w:rsid w:val="00955142"/>
    <w:rsid w:val="00957B8F"/>
    <w:rsid w:val="009602D1"/>
    <w:rsid w:val="009631D7"/>
    <w:rsid w:val="00963B9D"/>
    <w:rsid w:val="009659FF"/>
    <w:rsid w:val="00966B10"/>
    <w:rsid w:val="00970C91"/>
    <w:rsid w:val="00975CF1"/>
    <w:rsid w:val="00980C22"/>
    <w:rsid w:val="009833B7"/>
    <w:rsid w:val="00986B81"/>
    <w:rsid w:val="00987E30"/>
    <w:rsid w:val="00994353"/>
    <w:rsid w:val="009B12A6"/>
    <w:rsid w:val="009B6CE4"/>
    <w:rsid w:val="009C2BF6"/>
    <w:rsid w:val="009C2F58"/>
    <w:rsid w:val="009C42DE"/>
    <w:rsid w:val="009C6A1F"/>
    <w:rsid w:val="009D1925"/>
    <w:rsid w:val="009D1B27"/>
    <w:rsid w:val="009D4834"/>
    <w:rsid w:val="009D54E7"/>
    <w:rsid w:val="009E7693"/>
    <w:rsid w:val="009F1139"/>
    <w:rsid w:val="009F28C0"/>
    <w:rsid w:val="009F5CA0"/>
    <w:rsid w:val="009F66BE"/>
    <w:rsid w:val="00A1006F"/>
    <w:rsid w:val="00A1401C"/>
    <w:rsid w:val="00A160A4"/>
    <w:rsid w:val="00A21725"/>
    <w:rsid w:val="00A2528F"/>
    <w:rsid w:val="00A27178"/>
    <w:rsid w:val="00A406AC"/>
    <w:rsid w:val="00A42523"/>
    <w:rsid w:val="00A43AD5"/>
    <w:rsid w:val="00A463E0"/>
    <w:rsid w:val="00A46FDE"/>
    <w:rsid w:val="00A51D73"/>
    <w:rsid w:val="00A53343"/>
    <w:rsid w:val="00A54C4E"/>
    <w:rsid w:val="00A550F2"/>
    <w:rsid w:val="00A635A9"/>
    <w:rsid w:val="00A6532E"/>
    <w:rsid w:val="00A719C1"/>
    <w:rsid w:val="00A72D6D"/>
    <w:rsid w:val="00A763C8"/>
    <w:rsid w:val="00A778EA"/>
    <w:rsid w:val="00A80838"/>
    <w:rsid w:val="00A85CC3"/>
    <w:rsid w:val="00A90061"/>
    <w:rsid w:val="00A91D9E"/>
    <w:rsid w:val="00A96859"/>
    <w:rsid w:val="00A97F1C"/>
    <w:rsid w:val="00AA016A"/>
    <w:rsid w:val="00AA3F6E"/>
    <w:rsid w:val="00AB23B3"/>
    <w:rsid w:val="00AB5480"/>
    <w:rsid w:val="00AC0BE5"/>
    <w:rsid w:val="00AC215E"/>
    <w:rsid w:val="00AC404A"/>
    <w:rsid w:val="00AC5DA0"/>
    <w:rsid w:val="00AC7879"/>
    <w:rsid w:val="00AD1131"/>
    <w:rsid w:val="00AD39D9"/>
    <w:rsid w:val="00AD65DA"/>
    <w:rsid w:val="00AD73EA"/>
    <w:rsid w:val="00AE06CD"/>
    <w:rsid w:val="00AE2E80"/>
    <w:rsid w:val="00AE33F5"/>
    <w:rsid w:val="00AE5B93"/>
    <w:rsid w:val="00AE60EF"/>
    <w:rsid w:val="00AF0114"/>
    <w:rsid w:val="00AF2A61"/>
    <w:rsid w:val="00AF38DE"/>
    <w:rsid w:val="00AF54C1"/>
    <w:rsid w:val="00AF6A0F"/>
    <w:rsid w:val="00B042FD"/>
    <w:rsid w:val="00B10B2A"/>
    <w:rsid w:val="00B13526"/>
    <w:rsid w:val="00B1392B"/>
    <w:rsid w:val="00B13E19"/>
    <w:rsid w:val="00B1402F"/>
    <w:rsid w:val="00B1455A"/>
    <w:rsid w:val="00B30924"/>
    <w:rsid w:val="00B31043"/>
    <w:rsid w:val="00B33256"/>
    <w:rsid w:val="00B4162A"/>
    <w:rsid w:val="00B4169B"/>
    <w:rsid w:val="00B42AFA"/>
    <w:rsid w:val="00B645E7"/>
    <w:rsid w:val="00B71674"/>
    <w:rsid w:val="00B71C8F"/>
    <w:rsid w:val="00B755E4"/>
    <w:rsid w:val="00B8063C"/>
    <w:rsid w:val="00B809BB"/>
    <w:rsid w:val="00B81F7E"/>
    <w:rsid w:val="00B82228"/>
    <w:rsid w:val="00B83F9B"/>
    <w:rsid w:val="00B85893"/>
    <w:rsid w:val="00B877B8"/>
    <w:rsid w:val="00B87857"/>
    <w:rsid w:val="00B9147E"/>
    <w:rsid w:val="00B926C0"/>
    <w:rsid w:val="00B9301C"/>
    <w:rsid w:val="00B9515D"/>
    <w:rsid w:val="00BA0B83"/>
    <w:rsid w:val="00BA2212"/>
    <w:rsid w:val="00BA6FDB"/>
    <w:rsid w:val="00BA7E83"/>
    <w:rsid w:val="00BB2394"/>
    <w:rsid w:val="00BB3B39"/>
    <w:rsid w:val="00BC3988"/>
    <w:rsid w:val="00BC3A27"/>
    <w:rsid w:val="00BC400A"/>
    <w:rsid w:val="00BC7710"/>
    <w:rsid w:val="00BD3C7A"/>
    <w:rsid w:val="00BE3CA4"/>
    <w:rsid w:val="00BE50A4"/>
    <w:rsid w:val="00BF042B"/>
    <w:rsid w:val="00BF1BA9"/>
    <w:rsid w:val="00BF2D2C"/>
    <w:rsid w:val="00BF6BA4"/>
    <w:rsid w:val="00C02026"/>
    <w:rsid w:val="00C02D6F"/>
    <w:rsid w:val="00C039E8"/>
    <w:rsid w:val="00C06D53"/>
    <w:rsid w:val="00C10FEE"/>
    <w:rsid w:val="00C15535"/>
    <w:rsid w:val="00C217E0"/>
    <w:rsid w:val="00C26D62"/>
    <w:rsid w:val="00C27D25"/>
    <w:rsid w:val="00C27EA1"/>
    <w:rsid w:val="00C30337"/>
    <w:rsid w:val="00C3158E"/>
    <w:rsid w:val="00C35BF1"/>
    <w:rsid w:val="00C70E48"/>
    <w:rsid w:val="00C73761"/>
    <w:rsid w:val="00C75284"/>
    <w:rsid w:val="00C83A13"/>
    <w:rsid w:val="00C87239"/>
    <w:rsid w:val="00C9135A"/>
    <w:rsid w:val="00C92186"/>
    <w:rsid w:val="00C92693"/>
    <w:rsid w:val="00C94070"/>
    <w:rsid w:val="00C97AF8"/>
    <w:rsid w:val="00CA1D0A"/>
    <w:rsid w:val="00CA2AAC"/>
    <w:rsid w:val="00CA3140"/>
    <w:rsid w:val="00CA4B47"/>
    <w:rsid w:val="00CB057A"/>
    <w:rsid w:val="00CB2966"/>
    <w:rsid w:val="00CB5791"/>
    <w:rsid w:val="00CB5B28"/>
    <w:rsid w:val="00CC1D93"/>
    <w:rsid w:val="00CC39E2"/>
    <w:rsid w:val="00CC42AB"/>
    <w:rsid w:val="00CD0B6A"/>
    <w:rsid w:val="00CD39FD"/>
    <w:rsid w:val="00CD66CD"/>
    <w:rsid w:val="00CE3B0B"/>
    <w:rsid w:val="00CE71AF"/>
    <w:rsid w:val="00CF0DAA"/>
    <w:rsid w:val="00CF609F"/>
    <w:rsid w:val="00CF6F1A"/>
    <w:rsid w:val="00D03729"/>
    <w:rsid w:val="00D1606C"/>
    <w:rsid w:val="00D163CD"/>
    <w:rsid w:val="00D17A4A"/>
    <w:rsid w:val="00D234E4"/>
    <w:rsid w:val="00D24CCF"/>
    <w:rsid w:val="00D3492A"/>
    <w:rsid w:val="00D3565B"/>
    <w:rsid w:val="00D37AA8"/>
    <w:rsid w:val="00D37DA6"/>
    <w:rsid w:val="00D4475D"/>
    <w:rsid w:val="00D56B5F"/>
    <w:rsid w:val="00D57221"/>
    <w:rsid w:val="00D638CB"/>
    <w:rsid w:val="00D63CD8"/>
    <w:rsid w:val="00D6599C"/>
    <w:rsid w:val="00D72266"/>
    <w:rsid w:val="00D722E3"/>
    <w:rsid w:val="00D72D6B"/>
    <w:rsid w:val="00D804D8"/>
    <w:rsid w:val="00D832C5"/>
    <w:rsid w:val="00D848EA"/>
    <w:rsid w:val="00D8675A"/>
    <w:rsid w:val="00D87066"/>
    <w:rsid w:val="00D87D6E"/>
    <w:rsid w:val="00D92341"/>
    <w:rsid w:val="00D930F7"/>
    <w:rsid w:val="00D952C3"/>
    <w:rsid w:val="00DA5D89"/>
    <w:rsid w:val="00DA5DC6"/>
    <w:rsid w:val="00DB4F23"/>
    <w:rsid w:val="00DC0696"/>
    <w:rsid w:val="00DC07A7"/>
    <w:rsid w:val="00DC2C7B"/>
    <w:rsid w:val="00DC72D5"/>
    <w:rsid w:val="00DD0D3F"/>
    <w:rsid w:val="00DD2475"/>
    <w:rsid w:val="00DD428A"/>
    <w:rsid w:val="00DE0A75"/>
    <w:rsid w:val="00DE49F5"/>
    <w:rsid w:val="00DE4C8F"/>
    <w:rsid w:val="00DF48AE"/>
    <w:rsid w:val="00DF7675"/>
    <w:rsid w:val="00E00552"/>
    <w:rsid w:val="00E01958"/>
    <w:rsid w:val="00E039BB"/>
    <w:rsid w:val="00E066AA"/>
    <w:rsid w:val="00E07765"/>
    <w:rsid w:val="00E11627"/>
    <w:rsid w:val="00E169B8"/>
    <w:rsid w:val="00E207FF"/>
    <w:rsid w:val="00E2216B"/>
    <w:rsid w:val="00E257F3"/>
    <w:rsid w:val="00E30410"/>
    <w:rsid w:val="00E318AC"/>
    <w:rsid w:val="00E32834"/>
    <w:rsid w:val="00E408D4"/>
    <w:rsid w:val="00E6009E"/>
    <w:rsid w:val="00E6133D"/>
    <w:rsid w:val="00E616D4"/>
    <w:rsid w:val="00E62756"/>
    <w:rsid w:val="00E75B62"/>
    <w:rsid w:val="00E76E80"/>
    <w:rsid w:val="00E834D3"/>
    <w:rsid w:val="00E834E5"/>
    <w:rsid w:val="00E8508C"/>
    <w:rsid w:val="00E96212"/>
    <w:rsid w:val="00EA2A95"/>
    <w:rsid w:val="00EA3D2C"/>
    <w:rsid w:val="00EA4FCF"/>
    <w:rsid w:val="00EA6446"/>
    <w:rsid w:val="00EA68E0"/>
    <w:rsid w:val="00EB5133"/>
    <w:rsid w:val="00EC388F"/>
    <w:rsid w:val="00EC4C14"/>
    <w:rsid w:val="00EC5CD6"/>
    <w:rsid w:val="00EC78FD"/>
    <w:rsid w:val="00EC792E"/>
    <w:rsid w:val="00ED21AD"/>
    <w:rsid w:val="00ED72D8"/>
    <w:rsid w:val="00EE03AD"/>
    <w:rsid w:val="00EE03B5"/>
    <w:rsid w:val="00EE14EE"/>
    <w:rsid w:val="00EE34F1"/>
    <w:rsid w:val="00EE3E9C"/>
    <w:rsid w:val="00F01F51"/>
    <w:rsid w:val="00F02F5F"/>
    <w:rsid w:val="00F03E29"/>
    <w:rsid w:val="00F05C0C"/>
    <w:rsid w:val="00F13CA9"/>
    <w:rsid w:val="00F174B8"/>
    <w:rsid w:val="00F32AEC"/>
    <w:rsid w:val="00F35EAE"/>
    <w:rsid w:val="00F36AFB"/>
    <w:rsid w:val="00F467C6"/>
    <w:rsid w:val="00F474BC"/>
    <w:rsid w:val="00F51DA0"/>
    <w:rsid w:val="00F5517F"/>
    <w:rsid w:val="00F56DF7"/>
    <w:rsid w:val="00F626FF"/>
    <w:rsid w:val="00F62D1B"/>
    <w:rsid w:val="00F649EE"/>
    <w:rsid w:val="00F66326"/>
    <w:rsid w:val="00F704C5"/>
    <w:rsid w:val="00F801D7"/>
    <w:rsid w:val="00F82EFE"/>
    <w:rsid w:val="00F838C0"/>
    <w:rsid w:val="00F839A7"/>
    <w:rsid w:val="00F8712B"/>
    <w:rsid w:val="00F95DB3"/>
    <w:rsid w:val="00F97DE5"/>
    <w:rsid w:val="00FA2EA2"/>
    <w:rsid w:val="00FA4CE4"/>
    <w:rsid w:val="00FA736C"/>
    <w:rsid w:val="00FB68A2"/>
    <w:rsid w:val="00FB7F0F"/>
    <w:rsid w:val="00FC3A49"/>
    <w:rsid w:val="00FD251A"/>
    <w:rsid w:val="00FD5EC4"/>
    <w:rsid w:val="00FE385B"/>
    <w:rsid w:val="00FE55F2"/>
    <w:rsid w:val="00FF206F"/>
    <w:rsid w:val="00FF3025"/>
    <w:rsid w:val="00FF51C1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22619"/>
  <w15:chartTrackingRefBased/>
  <w15:docId w15:val="{0BACA329-D68F-41E1-8712-30BE2256A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8E5A44"/>
    <w:pPr>
      <w:keepNext/>
      <w:keepLines/>
      <w:widowControl w:val="0"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paragraph" w:styleId="21">
    <w:name w:val="heading 2"/>
    <w:basedOn w:val="a1"/>
    <w:next w:val="a1"/>
    <w:link w:val="22"/>
    <w:semiHidden/>
    <w:unhideWhenUsed/>
    <w:qFormat/>
    <w:rsid w:val="008E5A44"/>
    <w:pPr>
      <w:keepNext/>
      <w:keepLines/>
      <w:widowControl w:val="0"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paragraph" w:styleId="31">
    <w:name w:val="heading 3"/>
    <w:basedOn w:val="a1"/>
    <w:next w:val="a2"/>
    <w:link w:val="32"/>
    <w:qFormat/>
    <w:rsid w:val="008E5A44"/>
    <w:pPr>
      <w:keepNext/>
      <w:keepLines/>
      <w:widowControl w:val="0"/>
      <w:tabs>
        <w:tab w:val="left" w:pos="561"/>
        <w:tab w:val="left" w:pos="720"/>
      </w:tabs>
      <w:overflowPunct w:val="0"/>
      <w:spacing w:beforeLines="100" w:before="240" w:afterLines="100" w:after="240" w:line="360" w:lineRule="exact"/>
      <w:outlineLvl w:val="2"/>
    </w:pPr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41">
    <w:name w:val="heading 4"/>
    <w:basedOn w:val="a1"/>
    <w:next w:val="a1"/>
    <w:link w:val="42"/>
    <w:semiHidden/>
    <w:qFormat/>
    <w:rsid w:val="0092244E"/>
    <w:pPr>
      <w:keepNext/>
      <w:spacing w:after="0" w:line="480" w:lineRule="auto"/>
      <w:outlineLvl w:val="3"/>
    </w:pPr>
    <w:rPr>
      <w:rFonts w:ascii="Times" w:hAnsi="Times" w:cs="Times New Roman"/>
      <w:b/>
      <w:color w:val="0000FF"/>
      <w:sz w:val="44"/>
      <w:szCs w:val="20"/>
    </w:rPr>
  </w:style>
  <w:style w:type="paragraph" w:styleId="51">
    <w:name w:val="heading 5"/>
    <w:basedOn w:val="a1"/>
    <w:next w:val="a1"/>
    <w:link w:val="52"/>
    <w:semiHidden/>
    <w:qFormat/>
    <w:rsid w:val="0092244E"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92244E"/>
    <w:p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7">
    <w:name w:val="heading 7"/>
    <w:basedOn w:val="a1"/>
    <w:next w:val="a1"/>
    <w:link w:val="70"/>
    <w:semiHidden/>
    <w:qFormat/>
    <w:rsid w:val="0092244E"/>
    <w:p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8">
    <w:name w:val="heading 8"/>
    <w:basedOn w:val="a1"/>
    <w:next w:val="a1"/>
    <w:link w:val="80"/>
    <w:semiHidden/>
    <w:qFormat/>
    <w:rsid w:val="0092244E"/>
    <w:p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9">
    <w:name w:val="heading 9"/>
    <w:basedOn w:val="a1"/>
    <w:next w:val="a1"/>
    <w:link w:val="90"/>
    <w:semiHidden/>
    <w:qFormat/>
    <w:rsid w:val="0092244E"/>
    <w:pPr>
      <w:spacing w:before="240" w:after="60"/>
      <w:outlineLvl w:val="8"/>
    </w:pPr>
    <w:rPr>
      <w:rFonts w:ascii="Cambria" w:hAnsi="Cambria"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styleId="a6">
    <w:name w:val="annotation reference"/>
    <w:basedOn w:val="a3"/>
    <w:semiHidden/>
    <w:unhideWhenUsed/>
    <w:rsid w:val="00E6133D"/>
    <w:rPr>
      <w:sz w:val="16"/>
      <w:szCs w:val="16"/>
    </w:rPr>
  </w:style>
  <w:style w:type="paragraph" w:styleId="a7">
    <w:name w:val="annotation text"/>
    <w:basedOn w:val="a1"/>
    <w:link w:val="a8"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8">
    <w:name w:val="批注文字 字符"/>
    <w:basedOn w:val="a3"/>
    <w:link w:val="a7"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3"/>
    <w:uiPriority w:val="99"/>
    <w:unhideWhenUsed/>
    <w:rsid w:val="00E6133D"/>
    <w:rPr>
      <w:color w:val="0000FF" w:themeColor="hyperlink"/>
      <w:u w:val="single"/>
    </w:rPr>
  </w:style>
  <w:style w:type="paragraph" w:styleId="aa">
    <w:name w:val="Balloon Text"/>
    <w:basedOn w:val="a1"/>
    <w:link w:val="ab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3"/>
    <w:link w:val="aa"/>
    <w:semiHidden/>
    <w:rsid w:val="00E6133D"/>
    <w:rPr>
      <w:rFonts w:ascii="Segoe UI" w:hAnsi="Segoe UI" w:cs="Segoe UI"/>
      <w:sz w:val="18"/>
      <w:szCs w:val="18"/>
    </w:rPr>
  </w:style>
  <w:style w:type="paragraph" w:styleId="ac">
    <w:name w:val="annotation subject"/>
    <w:basedOn w:val="a7"/>
    <w:next w:val="a7"/>
    <w:link w:val="ad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ad">
    <w:name w:val="批注主题 字符"/>
    <w:basedOn w:val="a8"/>
    <w:link w:val="ac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a1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ae">
    <w:name w:val="Normal (Web)"/>
    <w:basedOn w:val="a1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styleId="af">
    <w:name w:val="Unresolved Mention"/>
    <w:basedOn w:val="a3"/>
    <w:uiPriority w:val="99"/>
    <w:semiHidden/>
    <w:unhideWhenUsed/>
    <w:rsid w:val="00DC72D5"/>
    <w:rPr>
      <w:color w:val="605E5C"/>
      <w:shd w:val="clear" w:color="auto" w:fill="E1DFDD"/>
    </w:rPr>
  </w:style>
  <w:style w:type="character" w:customStyle="1" w:styleId="fontstyle01">
    <w:name w:val="fontstyle01"/>
    <w:basedOn w:val="a3"/>
    <w:rsid w:val="008E5A44"/>
    <w:rPr>
      <w:rFonts w:ascii="AdvP49811" w:hAnsi="AdvP4981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otion-enable-hover">
    <w:name w:val="notion-enable-hover"/>
    <w:basedOn w:val="a3"/>
    <w:rsid w:val="008E5A44"/>
  </w:style>
  <w:style w:type="character" w:customStyle="1" w:styleId="10">
    <w:name w:val="标题 1 字符"/>
    <w:basedOn w:val="a3"/>
    <w:link w:val="1"/>
    <w:rsid w:val="008E5A44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character" w:customStyle="1" w:styleId="22">
    <w:name w:val="标题 2 字符"/>
    <w:basedOn w:val="a3"/>
    <w:link w:val="21"/>
    <w:semiHidden/>
    <w:rsid w:val="008E5A44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32">
    <w:name w:val="标题 3 字符"/>
    <w:basedOn w:val="a3"/>
    <w:link w:val="31"/>
    <w:qFormat/>
    <w:rsid w:val="008E5A44"/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af0">
    <w:name w:val="header"/>
    <w:basedOn w:val="a1"/>
    <w:link w:val="af1"/>
    <w:unhideWhenUsed/>
    <w:rsid w:val="008E5A44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100" w:after="100" w:line="360" w:lineRule="auto"/>
      <w:jc w:val="center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1">
    <w:name w:val="页眉 字符"/>
    <w:basedOn w:val="a3"/>
    <w:link w:val="af0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f2">
    <w:name w:val="footer"/>
    <w:basedOn w:val="a1"/>
    <w:link w:val="af3"/>
    <w:unhideWhenUsed/>
    <w:rsid w:val="008E5A44"/>
    <w:pPr>
      <w:widowControl w:val="0"/>
      <w:tabs>
        <w:tab w:val="center" w:pos="4153"/>
        <w:tab w:val="right" w:pos="8306"/>
      </w:tabs>
      <w:snapToGrid w:val="0"/>
      <w:spacing w:before="100" w:after="100" w:line="360" w:lineRule="auto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3">
    <w:name w:val="页脚 字符"/>
    <w:basedOn w:val="a3"/>
    <w:link w:val="af2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2">
    <w:name w:val="Body Text"/>
    <w:basedOn w:val="a1"/>
    <w:link w:val="af4"/>
    <w:semiHidden/>
    <w:unhideWhenUsed/>
    <w:rsid w:val="008E5A44"/>
    <w:pPr>
      <w:widowControl w:val="0"/>
      <w:spacing w:before="100" w:after="120" w:line="360" w:lineRule="auto"/>
    </w:pPr>
    <w:rPr>
      <w:rFonts w:ascii="Calibri" w:hAnsi="Calibri"/>
      <w:kern w:val="2"/>
      <w:sz w:val="24"/>
      <w:lang w:eastAsia="zh-CN"/>
    </w:rPr>
  </w:style>
  <w:style w:type="character" w:customStyle="1" w:styleId="af4">
    <w:name w:val="正文文本 字符"/>
    <w:basedOn w:val="a3"/>
    <w:link w:val="a2"/>
    <w:semiHidden/>
    <w:rsid w:val="008E5A44"/>
    <w:rPr>
      <w:rFonts w:ascii="Calibri" w:hAnsi="Calibri"/>
      <w:kern w:val="2"/>
      <w:sz w:val="24"/>
      <w:lang w:eastAsia="zh-CN"/>
    </w:rPr>
  </w:style>
  <w:style w:type="paragraph" w:customStyle="1" w:styleId="EndNoteBibliographyTitle">
    <w:name w:val="EndNote Bibliography Title"/>
    <w:basedOn w:val="a1"/>
    <w:link w:val="EndNoteBibliographyTitle0"/>
    <w:rsid w:val="008E5A44"/>
    <w:pPr>
      <w:widowControl w:val="0"/>
      <w:spacing w:before="100" w:after="100" w:line="360" w:lineRule="auto"/>
      <w:jc w:val="center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Title0">
    <w:name w:val="EndNote Bibliography Title 字符"/>
    <w:basedOn w:val="a3"/>
    <w:link w:val="EndNoteBibliographyTitle"/>
    <w:rsid w:val="008E5A44"/>
    <w:rPr>
      <w:rFonts w:ascii="Calibri" w:hAnsi="Calibri" w:cs="Calibri"/>
      <w:noProof/>
      <w:kern w:val="2"/>
      <w:lang w:eastAsia="zh-CN"/>
    </w:rPr>
  </w:style>
  <w:style w:type="paragraph" w:customStyle="1" w:styleId="EndNoteBibliography">
    <w:name w:val="EndNote Bibliography"/>
    <w:basedOn w:val="a1"/>
    <w:link w:val="EndNoteBibliography0"/>
    <w:rsid w:val="008E5A44"/>
    <w:pPr>
      <w:widowControl w:val="0"/>
      <w:spacing w:before="100" w:after="100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0">
    <w:name w:val="EndNote Bibliography 字符"/>
    <w:basedOn w:val="a3"/>
    <w:link w:val="EndNoteBibliography"/>
    <w:rsid w:val="008E5A44"/>
    <w:rPr>
      <w:rFonts w:ascii="Calibri" w:hAnsi="Calibri" w:cs="Calibri"/>
      <w:noProof/>
      <w:kern w:val="2"/>
      <w:lang w:eastAsia="zh-CN"/>
    </w:rPr>
  </w:style>
  <w:style w:type="paragraph" w:styleId="af5">
    <w:name w:val="List Paragraph"/>
    <w:basedOn w:val="a1"/>
    <w:uiPriority w:val="34"/>
    <w:qFormat/>
    <w:rsid w:val="008E5A44"/>
    <w:pPr>
      <w:widowControl w:val="0"/>
      <w:spacing w:before="100" w:after="100" w:line="360" w:lineRule="auto"/>
      <w:ind w:firstLineChars="200" w:firstLine="420"/>
    </w:pPr>
    <w:rPr>
      <w:rFonts w:ascii="Calibri" w:hAnsi="Calibri"/>
      <w:kern w:val="2"/>
      <w:sz w:val="24"/>
      <w:lang w:eastAsia="zh-CN"/>
    </w:rPr>
  </w:style>
  <w:style w:type="paragraph" w:styleId="af6">
    <w:name w:val="Revision"/>
    <w:hidden/>
    <w:uiPriority w:val="99"/>
    <w:semiHidden/>
    <w:rsid w:val="008E5A44"/>
    <w:pPr>
      <w:spacing w:after="0"/>
    </w:pPr>
    <w:rPr>
      <w:rFonts w:ascii="Calibri" w:hAnsi="Calibri"/>
      <w:kern w:val="2"/>
      <w:sz w:val="21"/>
      <w:lang w:eastAsia="zh-CN"/>
    </w:rPr>
  </w:style>
  <w:style w:type="character" w:customStyle="1" w:styleId="11">
    <w:name w:val="未处理的提及1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23">
    <w:name w:val="未处理的提及2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33">
    <w:name w:val="未处理的提及3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styleId="af7">
    <w:name w:val="Emphasis"/>
    <w:basedOn w:val="a3"/>
    <w:uiPriority w:val="20"/>
    <w:qFormat/>
    <w:rsid w:val="008E5A44"/>
    <w:rPr>
      <w:i/>
      <w:iCs/>
    </w:rPr>
  </w:style>
  <w:style w:type="table" w:styleId="af8">
    <w:name w:val="Table Grid"/>
    <w:basedOn w:val="a4"/>
    <w:uiPriority w:val="39"/>
    <w:rsid w:val="008E5A44"/>
    <w:pPr>
      <w:spacing w:after="0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3">
    <w:name w:val="未处理的提及4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u-font-serif">
    <w:name w:val="u-font-serif"/>
    <w:basedOn w:val="a3"/>
    <w:rsid w:val="008E5A44"/>
  </w:style>
  <w:style w:type="character" w:customStyle="1" w:styleId="topic-highlight">
    <w:name w:val="topic-highlight"/>
    <w:basedOn w:val="a3"/>
    <w:rsid w:val="008E5A44"/>
  </w:style>
  <w:style w:type="character" w:customStyle="1" w:styleId="hgkelc">
    <w:name w:val="hgkelc"/>
    <w:basedOn w:val="a3"/>
    <w:rsid w:val="008E5A44"/>
  </w:style>
  <w:style w:type="paragraph" w:customStyle="1" w:styleId="21bc9c4b-6a32-43e5-beaa-fd2d792c5735">
    <w:name w:val="21bc9c4b-6a32-43e5-beaa-fd2d792c5735"/>
    <w:basedOn w:val="1"/>
    <w:next w:val="acbfdd8b-e11b-4d36-88ff-6049b138f862"/>
    <w:link w:val="21bc9c4b-6a32-43e5-beaa-fd2d792c57350"/>
    <w:rsid w:val="008E5A44"/>
    <w:pPr>
      <w:widowControl/>
      <w:spacing w:before="0" w:line="288" w:lineRule="auto"/>
    </w:pPr>
    <w:rPr>
      <w:rFonts w:ascii="微软雅黑" w:eastAsia="微软雅黑" w:hAnsi="微软雅黑" w:cs="Calibri"/>
      <w:b/>
      <w:color w:val="000000"/>
      <w:szCs w:val="30"/>
    </w:rPr>
  </w:style>
  <w:style w:type="character" w:customStyle="1" w:styleId="21bc9c4b-6a32-43e5-beaa-fd2d792c57350">
    <w:name w:val="21bc9c4b-6a32-43e5-beaa-fd2d792c5735 字符"/>
    <w:basedOn w:val="a3"/>
    <w:link w:val="21bc9c4b-6a32-43e5-beaa-fd2d792c5735"/>
    <w:rsid w:val="008E5A44"/>
    <w:rPr>
      <w:rFonts w:ascii="微软雅黑" w:eastAsia="微软雅黑" w:hAnsi="微软雅黑" w:cs="Calibri"/>
      <w:b/>
      <w:color w:val="000000"/>
      <w:kern w:val="2"/>
      <w:sz w:val="32"/>
      <w:szCs w:val="30"/>
      <w:lang w:eastAsia="zh-CN"/>
    </w:rPr>
  </w:style>
  <w:style w:type="paragraph" w:customStyle="1" w:styleId="acbfdd8b-e11b-4d36-88ff-6049b138f862">
    <w:name w:val="acbfdd8b-e11b-4d36-88ff-6049b138f862"/>
    <w:basedOn w:val="a2"/>
    <w:link w:val="acbfdd8b-e11b-4d36-88ff-6049b138f8620"/>
    <w:rsid w:val="008E5A44"/>
    <w:pPr>
      <w:widowControl/>
      <w:spacing w:before="0" w:after="0" w:line="288" w:lineRule="auto"/>
    </w:pPr>
    <w:rPr>
      <w:rFonts w:ascii="微软雅黑" w:eastAsia="微软雅黑" w:hAnsi="微软雅黑" w:cs="Calibri"/>
      <w:color w:val="000000"/>
      <w:sz w:val="22"/>
      <w:szCs w:val="30"/>
    </w:rPr>
  </w:style>
  <w:style w:type="character" w:customStyle="1" w:styleId="acbfdd8b-e11b-4d36-88ff-6049b138f8620">
    <w:name w:val="acbfdd8b-e11b-4d36-88ff-6049b138f862 字符"/>
    <w:basedOn w:val="a3"/>
    <w:link w:val="acbfdd8b-e11b-4d36-88ff-6049b138f862"/>
    <w:rsid w:val="008E5A44"/>
    <w:rPr>
      <w:rFonts w:ascii="微软雅黑" w:eastAsia="微软雅黑" w:hAnsi="微软雅黑" w:cs="Calibri"/>
      <w:color w:val="000000"/>
      <w:kern w:val="2"/>
      <w:szCs w:val="30"/>
      <w:lang w:eastAsia="zh-CN"/>
    </w:rPr>
  </w:style>
  <w:style w:type="paragraph" w:customStyle="1" w:styleId="71e7dc79-1ff7-45e8-997d-0ebda3762b91">
    <w:name w:val="71e7dc79-1ff7-45e8-997d-0ebda3762b91"/>
    <w:basedOn w:val="21"/>
    <w:next w:val="acbfdd8b-e11b-4d36-88ff-6049b138f862"/>
    <w:link w:val="71e7dc79-1ff7-45e8-997d-0ebda3762b910"/>
    <w:rsid w:val="008E5A44"/>
    <w:pPr>
      <w:spacing w:before="0" w:after="0" w:line="288" w:lineRule="auto"/>
    </w:pPr>
    <w:rPr>
      <w:rFonts w:ascii="微软雅黑" w:eastAsia="微软雅黑" w:hAnsi="微软雅黑"/>
      <w:color w:val="000000"/>
      <w:sz w:val="28"/>
    </w:rPr>
  </w:style>
  <w:style w:type="character" w:customStyle="1" w:styleId="71e7dc79-1ff7-45e8-997d-0ebda3762b910">
    <w:name w:val="71e7dc79-1ff7-45e8-997d-0ebda3762b91 字符"/>
    <w:basedOn w:val="21bc9c4b-6a32-43e5-beaa-fd2d792c57350"/>
    <w:link w:val="71e7dc79-1ff7-45e8-997d-0ebda3762b91"/>
    <w:rsid w:val="008E5A44"/>
    <w:rPr>
      <w:rFonts w:ascii="微软雅黑" w:eastAsia="微软雅黑" w:hAnsi="微软雅黑" w:cstheme="majorBidi"/>
      <w:b/>
      <w:bCs/>
      <w:color w:val="000000"/>
      <w:kern w:val="2"/>
      <w:sz w:val="28"/>
      <w:szCs w:val="32"/>
      <w:lang w:eastAsia="zh-CN"/>
    </w:rPr>
  </w:style>
  <w:style w:type="character" w:styleId="af9">
    <w:name w:val="FollowedHyperlink"/>
    <w:basedOn w:val="a3"/>
    <w:uiPriority w:val="99"/>
    <w:semiHidden/>
    <w:unhideWhenUsed/>
    <w:rsid w:val="008E5A44"/>
    <w:rPr>
      <w:color w:val="800080" w:themeColor="followedHyperlink"/>
      <w:u w:val="single"/>
    </w:rPr>
  </w:style>
  <w:style w:type="character" w:styleId="afa">
    <w:name w:val="line number"/>
    <w:basedOn w:val="a3"/>
    <w:uiPriority w:val="99"/>
    <w:semiHidden/>
    <w:unhideWhenUsed/>
    <w:rsid w:val="008E5A44"/>
  </w:style>
  <w:style w:type="character" w:customStyle="1" w:styleId="42">
    <w:name w:val="标题 4 字符"/>
    <w:basedOn w:val="a3"/>
    <w:link w:val="41"/>
    <w:semiHidden/>
    <w:rsid w:val="0092244E"/>
    <w:rPr>
      <w:rFonts w:ascii="Times" w:hAnsi="Times" w:cs="Times New Roman"/>
      <w:b/>
      <w:color w:val="0000FF"/>
      <w:sz w:val="44"/>
      <w:szCs w:val="20"/>
    </w:rPr>
  </w:style>
  <w:style w:type="character" w:customStyle="1" w:styleId="52">
    <w:name w:val="标题 5 字符"/>
    <w:basedOn w:val="a3"/>
    <w:link w:val="51"/>
    <w:semiHidden/>
    <w:rsid w:val="0092244E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标题 6 字符"/>
    <w:basedOn w:val="a3"/>
    <w:link w:val="6"/>
    <w:semiHidden/>
    <w:rsid w:val="0092244E"/>
    <w:rPr>
      <w:rFonts w:ascii="Calibri" w:hAnsi="Calibri" w:cs="Times New Roman"/>
      <w:b/>
      <w:bCs/>
    </w:rPr>
  </w:style>
  <w:style w:type="character" w:customStyle="1" w:styleId="70">
    <w:name w:val="标题 7 字符"/>
    <w:basedOn w:val="a3"/>
    <w:link w:val="7"/>
    <w:semiHidden/>
    <w:rsid w:val="0092244E"/>
    <w:rPr>
      <w:rFonts w:ascii="Calibri" w:hAnsi="Calibri" w:cs="Times New Roman"/>
      <w:sz w:val="24"/>
      <w:szCs w:val="24"/>
    </w:rPr>
  </w:style>
  <w:style w:type="character" w:customStyle="1" w:styleId="80">
    <w:name w:val="标题 8 字符"/>
    <w:basedOn w:val="a3"/>
    <w:link w:val="8"/>
    <w:semiHidden/>
    <w:rsid w:val="0092244E"/>
    <w:rPr>
      <w:rFonts w:ascii="Calibri" w:hAnsi="Calibri" w:cs="Times New Roman"/>
      <w:i/>
      <w:iCs/>
      <w:sz w:val="24"/>
      <w:szCs w:val="24"/>
    </w:rPr>
  </w:style>
  <w:style w:type="character" w:customStyle="1" w:styleId="90">
    <w:name w:val="标题 9 字符"/>
    <w:basedOn w:val="a3"/>
    <w:link w:val="9"/>
    <w:semiHidden/>
    <w:rsid w:val="0092244E"/>
    <w:rPr>
      <w:rFonts w:ascii="Cambria" w:hAnsi="Cambria" w:cs="Times New Roman"/>
    </w:rPr>
  </w:style>
  <w:style w:type="character" w:styleId="afb">
    <w:name w:val="page number"/>
    <w:basedOn w:val="a3"/>
    <w:semiHidden/>
    <w:rsid w:val="0092244E"/>
  </w:style>
  <w:style w:type="paragraph" w:customStyle="1" w:styleId="SMHeading">
    <w:name w:val="SM Heading"/>
    <w:basedOn w:val="1"/>
    <w:qFormat/>
    <w:rsid w:val="0092244E"/>
    <w:pPr>
      <w:keepLines w:val="0"/>
      <w:widowControl/>
      <w:spacing w:after="60" w:line="240" w:lineRule="auto"/>
    </w:pPr>
    <w:rPr>
      <w:rFonts w:ascii="Times New Roman" w:eastAsiaTheme="minorEastAsia" w:hAnsi="Times New Roman" w:cs="Times New Roman"/>
      <w:b/>
      <w:bCs/>
      <w:color w:val="auto"/>
      <w:kern w:val="32"/>
      <w:sz w:val="24"/>
      <w:szCs w:val="24"/>
      <w:lang w:eastAsia="en-US"/>
    </w:rPr>
  </w:style>
  <w:style w:type="paragraph" w:customStyle="1" w:styleId="SMSubheading">
    <w:name w:val="SM Subheading"/>
    <w:basedOn w:val="a1"/>
    <w:qFormat/>
    <w:rsid w:val="0092244E"/>
    <w:pPr>
      <w:spacing w:after="0"/>
    </w:pPr>
    <w:rPr>
      <w:rFonts w:ascii="Times New Roman" w:hAnsi="Times New Roman" w:cs="Times New Roman"/>
      <w:sz w:val="24"/>
      <w:szCs w:val="20"/>
      <w:u w:val="words"/>
    </w:rPr>
  </w:style>
  <w:style w:type="paragraph" w:customStyle="1" w:styleId="SMText">
    <w:name w:val="SM Text"/>
    <w:basedOn w:val="a1"/>
    <w:qFormat/>
    <w:rsid w:val="0092244E"/>
    <w:pPr>
      <w:spacing w:after="0"/>
      <w:ind w:firstLine="480"/>
    </w:pPr>
    <w:rPr>
      <w:rFonts w:ascii="Times New Roman" w:hAnsi="Times New Roman" w:cs="Times New Roman"/>
      <w:sz w:val="24"/>
      <w:szCs w:val="20"/>
    </w:rPr>
  </w:style>
  <w:style w:type="paragraph" w:styleId="afc">
    <w:name w:val="Bibliography"/>
    <w:basedOn w:val="a1"/>
    <w:next w:val="a1"/>
    <w:uiPriority w:val="37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d">
    <w:name w:val="Block Text"/>
    <w:basedOn w:val="a1"/>
    <w:semiHidden/>
    <w:rsid w:val="0092244E"/>
    <w:pPr>
      <w:spacing w:after="120"/>
      <w:ind w:left="1440" w:right="1440"/>
    </w:pPr>
    <w:rPr>
      <w:rFonts w:ascii="Times New Roman" w:hAnsi="Times New Roman" w:cs="Times New Roman"/>
      <w:sz w:val="24"/>
      <w:szCs w:val="20"/>
    </w:rPr>
  </w:style>
  <w:style w:type="paragraph" w:styleId="24">
    <w:name w:val="Body Text 2"/>
    <w:basedOn w:val="a1"/>
    <w:link w:val="25"/>
    <w:semiHidden/>
    <w:rsid w:val="0092244E"/>
    <w:pPr>
      <w:spacing w:after="120" w:line="480" w:lineRule="auto"/>
    </w:pPr>
    <w:rPr>
      <w:rFonts w:ascii="Times New Roman" w:hAnsi="Times New Roman" w:cs="Times New Roman"/>
      <w:sz w:val="24"/>
      <w:szCs w:val="20"/>
    </w:rPr>
  </w:style>
  <w:style w:type="character" w:customStyle="1" w:styleId="25">
    <w:name w:val="正文文本 2 字符"/>
    <w:basedOn w:val="a3"/>
    <w:link w:val="2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4">
    <w:name w:val="Body Text 3"/>
    <w:basedOn w:val="a1"/>
    <w:link w:val="35"/>
    <w:semiHidden/>
    <w:rsid w:val="0092244E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35">
    <w:name w:val="正文文本 3 字符"/>
    <w:basedOn w:val="a3"/>
    <w:link w:val="34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e">
    <w:name w:val="Body Text First Indent"/>
    <w:basedOn w:val="a2"/>
    <w:link w:val="aff"/>
    <w:semiHidden/>
    <w:rsid w:val="0092244E"/>
    <w:pPr>
      <w:widowControl/>
      <w:spacing w:before="0" w:line="240" w:lineRule="auto"/>
      <w:ind w:firstLine="210"/>
    </w:pPr>
    <w:rPr>
      <w:rFonts w:ascii="Times New Roman" w:hAnsi="Times New Roman" w:cs="Times New Roman"/>
      <w:kern w:val="0"/>
      <w:szCs w:val="20"/>
      <w:lang w:eastAsia="en-US"/>
    </w:rPr>
  </w:style>
  <w:style w:type="character" w:customStyle="1" w:styleId="aff">
    <w:name w:val="正文文本首行缩进 字符"/>
    <w:basedOn w:val="af4"/>
    <w:link w:val="afe"/>
    <w:semiHidden/>
    <w:rsid w:val="0092244E"/>
    <w:rPr>
      <w:rFonts w:ascii="Times New Roman" w:hAnsi="Times New Roman" w:cs="Times New Roman"/>
      <w:kern w:val="2"/>
      <w:sz w:val="24"/>
      <w:szCs w:val="20"/>
      <w:lang w:eastAsia="zh-CN"/>
    </w:rPr>
  </w:style>
  <w:style w:type="paragraph" w:styleId="aff0">
    <w:name w:val="Body Text Indent"/>
    <w:basedOn w:val="a1"/>
    <w:link w:val="aff1"/>
    <w:semiHidden/>
    <w:rsid w:val="0092244E"/>
    <w:pPr>
      <w:spacing w:after="120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aff1">
    <w:name w:val="正文文本缩进 字符"/>
    <w:basedOn w:val="a3"/>
    <w:link w:val="aff0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6">
    <w:name w:val="Body Text First Indent 2"/>
    <w:basedOn w:val="aff0"/>
    <w:link w:val="27"/>
    <w:semiHidden/>
    <w:rsid w:val="0092244E"/>
    <w:pPr>
      <w:ind w:firstLine="210"/>
    </w:pPr>
  </w:style>
  <w:style w:type="character" w:customStyle="1" w:styleId="27">
    <w:name w:val="正文文本首行缩进 2 字符"/>
    <w:basedOn w:val="aff1"/>
    <w:link w:val="26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8">
    <w:name w:val="Body Text Indent 2"/>
    <w:basedOn w:val="a1"/>
    <w:link w:val="29"/>
    <w:semiHidden/>
    <w:rsid w:val="0092244E"/>
    <w:pPr>
      <w:spacing w:after="120" w:line="480" w:lineRule="auto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29">
    <w:name w:val="正文文本缩进 2 字符"/>
    <w:basedOn w:val="a3"/>
    <w:link w:val="28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6">
    <w:name w:val="Body Text Indent 3"/>
    <w:basedOn w:val="a1"/>
    <w:link w:val="37"/>
    <w:semiHidden/>
    <w:rsid w:val="0092244E"/>
    <w:pPr>
      <w:spacing w:after="120"/>
      <w:ind w:left="360"/>
    </w:pPr>
    <w:rPr>
      <w:rFonts w:ascii="Times New Roman" w:hAnsi="Times New Roman" w:cs="Times New Roman"/>
      <w:sz w:val="16"/>
      <w:szCs w:val="16"/>
    </w:rPr>
  </w:style>
  <w:style w:type="character" w:customStyle="1" w:styleId="37">
    <w:name w:val="正文文本缩进 3 字符"/>
    <w:basedOn w:val="a3"/>
    <w:link w:val="36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f2">
    <w:name w:val="caption"/>
    <w:basedOn w:val="a1"/>
    <w:next w:val="a1"/>
    <w:semiHidden/>
    <w:qFormat/>
    <w:rsid w:val="0092244E"/>
    <w:pPr>
      <w:spacing w:after="0"/>
    </w:pPr>
    <w:rPr>
      <w:rFonts w:ascii="Times New Roman" w:hAnsi="Times New Roman" w:cs="Times New Roman"/>
      <w:b/>
      <w:bCs/>
      <w:sz w:val="20"/>
      <w:szCs w:val="20"/>
    </w:rPr>
  </w:style>
  <w:style w:type="paragraph" w:styleId="aff3">
    <w:name w:val="Closing"/>
    <w:basedOn w:val="a1"/>
    <w:link w:val="aff4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4">
    <w:name w:val="结束语 字符"/>
    <w:basedOn w:val="a3"/>
    <w:link w:val="aff3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5">
    <w:name w:val="Date"/>
    <w:basedOn w:val="a1"/>
    <w:next w:val="a1"/>
    <w:link w:val="aff6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6">
    <w:name w:val="日期 字符"/>
    <w:basedOn w:val="a3"/>
    <w:link w:val="aff5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7">
    <w:name w:val="Document Map"/>
    <w:basedOn w:val="a1"/>
    <w:link w:val="aff8"/>
    <w:semiHidden/>
    <w:rsid w:val="0092244E"/>
    <w:pPr>
      <w:spacing w:after="0"/>
    </w:pPr>
    <w:rPr>
      <w:rFonts w:ascii="Tahoma" w:hAnsi="Tahoma" w:cs="Tahoma"/>
      <w:sz w:val="16"/>
      <w:szCs w:val="16"/>
    </w:rPr>
  </w:style>
  <w:style w:type="character" w:customStyle="1" w:styleId="aff8">
    <w:name w:val="文档结构图 字符"/>
    <w:basedOn w:val="a3"/>
    <w:link w:val="aff7"/>
    <w:semiHidden/>
    <w:rsid w:val="0092244E"/>
    <w:rPr>
      <w:rFonts w:ascii="Tahoma" w:hAnsi="Tahoma" w:cs="Tahoma"/>
      <w:sz w:val="16"/>
      <w:szCs w:val="16"/>
    </w:rPr>
  </w:style>
  <w:style w:type="paragraph" w:styleId="aff9">
    <w:name w:val="E-mail Signature"/>
    <w:basedOn w:val="a1"/>
    <w:link w:val="affa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a">
    <w:name w:val="电子邮件签名 字符"/>
    <w:basedOn w:val="a3"/>
    <w:link w:val="aff9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b">
    <w:name w:val="endnote text"/>
    <w:basedOn w:val="a1"/>
    <w:link w:val="affc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c">
    <w:name w:val="尾注文本 字符"/>
    <w:basedOn w:val="a3"/>
    <w:link w:val="affb"/>
    <w:semiHidden/>
    <w:rsid w:val="0092244E"/>
    <w:rPr>
      <w:rFonts w:ascii="Times New Roman" w:hAnsi="Times New Roman" w:cs="Times New Roman"/>
      <w:sz w:val="20"/>
      <w:szCs w:val="20"/>
    </w:rPr>
  </w:style>
  <w:style w:type="paragraph" w:styleId="affd">
    <w:name w:val="envelope address"/>
    <w:basedOn w:val="a1"/>
    <w:semiHidden/>
    <w:rsid w:val="0092244E"/>
    <w:pPr>
      <w:framePr w:w="7920" w:h="1980" w:hRule="exact" w:hSpace="180" w:wrap="auto" w:hAnchor="page" w:xAlign="center" w:yAlign="bottom"/>
      <w:spacing w:after="0"/>
      <w:ind w:left="2880"/>
    </w:pPr>
    <w:rPr>
      <w:rFonts w:ascii="Cambria" w:hAnsi="Cambria" w:cs="Times New Roman"/>
      <w:sz w:val="24"/>
      <w:szCs w:val="24"/>
    </w:rPr>
  </w:style>
  <w:style w:type="paragraph" w:styleId="affe">
    <w:name w:val="envelope return"/>
    <w:basedOn w:val="a1"/>
    <w:semiHidden/>
    <w:rsid w:val="0092244E"/>
    <w:pPr>
      <w:spacing w:after="0"/>
    </w:pPr>
    <w:rPr>
      <w:rFonts w:ascii="Cambria" w:hAnsi="Cambria" w:cs="Times New Roman"/>
      <w:sz w:val="20"/>
      <w:szCs w:val="20"/>
    </w:rPr>
  </w:style>
  <w:style w:type="paragraph" w:styleId="afff">
    <w:name w:val="footnote text"/>
    <w:basedOn w:val="a1"/>
    <w:link w:val="afff0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f0">
    <w:name w:val="脚注文本 字符"/>
    <w:basedOn w:val="a3"/>
    <w:link w:val="afff"/>
    <w:semiHidden/>
    <w:rsid w:val="0092244E"/>
    <w:rPr>
      <w:rFonts w:ascii="Times New Roman" w:hAnsi="Times New Roman" w:cs="Times New Roman"/>
      <w:sz w:val="20"/>
      <w:szCs w:val="20"/>
    </w:rPr>
  </w:style>
  <w:style w:type="paragraph" w:styleId="HTML">
    <w:name w:val="HTML Address"/>
    <w:basedOn w:val="a1"/>
    <w:link w:val="HTML0"/>
    <w:semiHidden/>
    <w:rsid w:val="0092244E"/>
    <w:pPr>
      <w:spacing w:after="0"/>
    </w:pPr>
    <w:rPr>
      <w:rFonts w:ascii="Times New Roman" w:hAnsi="Times New Roman" w:cs="Times New Roman"/>
      <w:i/>
      <w:iCs/>
      <w:sz w:val="24"/>
      <w:szCs w:val="20"/>
    </w:rPr>
  </w:style>
  <w:style w:type="character" w:customStyle="1" w:styleId="HTML0">
    <w:name w:val="HTML 地址 字符"/>
    <w:basedOn w:val="a3"/>
    <w:link w:val="HTML"/>
    <w:semiHidden/>
    <w:rsid w:val="0092244E"/>
    <w:rPr>
      <w:rFonts w:ascii="Times New Roman" w:hAnsi="Times New Roman" w:cs="Times New Roman"/>
      <w:i/>
      <w:iCs/>
      <w:sz w:val="24"/>
      <w:szCs w:val="20"/>
    </w:rPr>
  </w:style>
  <w:style w:type="paragraph" w:styleId="HTML1">
    <w:name w:val="HTML Preformatted"/>
    <w:basedOn w:val="a1"/>
    <w:link w:val="HTML2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2">
    <w:name w:val="HTML 预设格式 字符"/>
    <w:basedOn w:val="a3"/>
    <w:link w:val="HTML1"/>
    <w:semiHidden/>
    <w:rsid w:val="0092244E"/>
    <w:rPr>
      <w:rFonts w:ascii="Courier New" w:hAnsi="Courier New" w:cs="Courier New"/>
      <w:sz w:val="20"/>
      <w:szCs w:val="20"/>
    </w:rPr>
  </w:style>
  <w:style w:type="paragraph" w:styleId="12">
    <w:name w:val="index 1"/>
    <w:basedOn w:val="a1"/>
    <w:next w:val="a1"/>
    <w:autoRedefine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2a">
    <w:name w:val="index 2"/>
    <w:basedOn w:val="a1"/>
    <w:next w:val="a1"/>
    <w:autoRedefine/>
    <w:semiHidden/>
    <w:rsid w:val="0092244E"/>
    <w:pPr>
      <w:spacing w:after="0"/>
      <w:ind w:left="480" w:hanging="240"/>
    </w:pPr>
    <w:rPr>
      <w:rFonts w:ascii="Times New Roman" w:hAnsi="Times New Roman" w:cs="Times New Roman"/>
      <w:sz w:val="24"/>
      <w:szCs w:val="20"/>
    </w:rPr>
  </w:style>
  <w:style w:type="paragraph" w:styleId="38">
    <w:name w:val="index 3"/>
    <w:basedOn w:val="a1"/>
    <w:next w:val="a1"/>
    <w:autoRedefine/>
    <w:semiHidden/>
    <w:rsid w:val="0092244E"/>
    <w:pPr>
      <w:spacing w:after="0"/>
      <w:ind w:left="720" w:hanging="240"/>
    </w:pPr>
    <w:rPr>
      <w:rFonts w:ascii="Times New Roman" w:hAnsi="Times New Roman" w:cs="Times New Roman"/>
      <w:sz w:val="24"/>
      <w:szCs w:val="20"/>
    </w:rPr>
  </w:style>
  <w:style w:type="paragraph" w:styleId="44">
    <w:name w:val="index 4"/>
    <w:basedOn w:val="a1"/>
    <w:next w:val="a1"/>
    <w:autoRedefine/>
    <w:semiHidden/>
    <w:rsid w:val="0092244E"/>
    <w:pPr>
      <w:spacing w:after="0"/>
      <w:ind w:left="960" w:hanging="240"/>
    </w:pPr>
    <w:rPr>
      <w:rFonts w:ascii="Times New Roman" w:hAnsi="Times New Roman" w:cs="Times New Roman"/>
      <w:sz w:val="24"/>
      <w:szCs w:val="20"/>
    </w:rPr>
  </w:style>
  <w:style w:type="paragraph" w:styleId="53">
    <w:name w:val="index 5"/>
    <w:basedOn w:val="a1"/>
    <w:next w:val="a1"/>
    <w:autoRedefine/>
    <w:semiHidden/>
    <w:rsid w:val="0092244E"/>
    <w:pPr>
      <w:spacing w:after="0"/>
      <w:ind w:left="1200" w:hanging="240"/>
    </w:pPr>
    <w:rPr>
      <w:rFonts w:ascii="Times New Roman" w:hAnsi="Times New Roman" w:cs="Times New Roman"/>
      <w:sz w:val="24"/>
      <w:szCs w:val="20"/>
    </w:rPr>
  </w:style>
  <w:style w:type="paragraph" w:styleId="61">
    <w:name w:val="index 6"/>
    <w:basedOn w:val="a1"/>
    <w:next w:val="a1"/>
    <w:autoRedefine/>
    <w:semiHidden/>
    <w:rsid w:val="0092244E"/>
    <w:pPr>
      <w:spacing w:after="0"/>
      <w:ind w:left="1440" w:hanging="240"/>
    </w:pPr>
    <w:rPr>
      <w:rFonts w:ascii="Times New Roman" w:hAnsi="Times New Roman" w:cs="Times New Roman"/>
      <w:sz w:val="24"/>
      <w:szCs w:val="20"/>
    </w:rPr>
  </w:style>
  <w:style w:type="paragraph" w:styleId="71">
    <w:name w:val="index 7"/>
    <w:basedOn w:val="a1"/>
    <w:next w:val="a1"/>
    <w:autoRedefine/>
    <w:semiHidden/>
    <w:rsid w:val="0092244E"/>
    <w:pPr>
      <w:spacing w:after="0"/>
      <w:ind w:left="1680" w:hanging="240"/>
    </w:pPr>
    <w:rPr>
      <w:rFonts w:ascii="Times New Roman" w:hAnsi="Times New Roman" w:cs="Times New Roman"/>
      <w:sz w:val="24"/>
      <w:szCs w:val="20"/>
    </w:rPr>
  </w:style>
  <w:style w:type="paragraph" w:styleId="81">
    <w:name w:val="index 8"/>
    <w:basedOn w:val="a1"/>
    <w:next w:val="a1"/>
    <w:autoRedefine/>
    <w:semiHidden/>
    <w:rsid w:val="0092244E"/>
    <w:pPr>
      <w:spacing w:after="0"/>
      <w:ind w:left="1920" w:hanging="240"/>
    </w:pPr>
    <w:rPr>
      <w:rFonts w:ascii="Times New Roman" w:hAnsi="Times New Roman" w:cs="Times New Roman"/>
      <w:sz w:val="24"/>
      <w:szCs w:val="20"/>
    </w:rPr>
  </w:style>
  <w:style w:type="paragraph" w:styleId="91">
    <w:name w:val="index 9"/>
    <w:basedOn w:val="a1"/>
    <w:next w:val="a1"/>
    <w:autoRedefine/>
    <w:semiHidden/>
    <w:rsid w:val="0092244E"/>
    <w:pPr>
      <w:spacing w:after="0"/>
      <w:ind w:left="2160" w:hanging="240"/>
    </w:pPr>
    <w:rPr>
      <w:rFonts w:ascii="Times New Roman" w:hAnsi="Times New Roman" w:cs="Times New Roman"/>
      <w:sz w:val="24"/>
      <w:szCs w:val="20"/>
    </w:rPr>
  </w:style>
  <w:style w:type="paragraph" w:styleId="afff1">
    <w:name w:val="index heading"/>
    <w:basedOn w:val="a1"/>
    <w:next w:val="12"/>
    <w:semiHidden/>
    <w:rsid w:val="0092244E"/>
    <w:pPr>
      <w:spacing w:after="0"/>
    </w:pPr>
    <w:rPr>
      <w:rFonts w:ascii="Cambria" w:hAnsi="Cambria" w:cs="Times New Roman"/>
      <w:b/>
      <w:bCs/>
      <w:sz w:val="24"/>
      <w:szCs w:val="20"/>
    </w:rPr>
  </w:style>
  <w:style w:type="paragraph" w:styleId="afff2">
    <w:name w:val="Intense Quote"/>
    <w:basedOn w:val="a1"/>
    <w:next w:val="a1"/>
    <w:link w:val="afff3"/>
    <w:uiPriority w:val="30"/>
    <w:qFormat/>
    <w:rsid w:val="0092244E"/>
    <w:pPr>
      <w:pBdr>
        <w:bottom w:val="single" w:sz="4" w:space="4" w:color="4F81BD"/>
      </w:pBdr>
      <w:spacing w:before="200" w:after="280"/>
      <w:ind w:left="936" w:right="936"/>
    </w:pPr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character" w:customStyle="1" w:styleId="afff3">
    <w:name w:val="明显引用 字符"/>
    <w:basedOn w:val="a3"/>
    <w:link w:val="afff2"/>
    <w:uiPriority w:val="30"/>
    <w:rsid w:val="0092244E"/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paragraph" w:styleId="afff4">
    <w:name w:val="List"/>
    <w:basedOn w:val="a1"/>
    <w:semiHidden/>
    <w:rsid w:val="0092244E"/>
    <w:pPr>
      <w:spacing w:after="0"/>
      <w:ind w:left="36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2b">
    <w:name w:val="List 2"/>
    <w:basedOn w:val="a1"/>
    <w:semiHidden/>
    <w:rsid w:val="0092244E"/>
    <w:pPr>
      <w:spacing w:after="0"/>
      <w:ind w:left="72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39">
    <w:name w:val="List 3"/>
    <w:basedOn w:val="a1"/>
    <w:semiHidden/>
    <w:rsid w:val="0092244E"/>
    <w:pPr>
      <w:spacing w:after="0"/>
      <w:ind w:left="108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45">
    <w:name w:val="List 4"/>
    <w:basedOn w:val="a1"/>
    <w:semiHidden/>
    <w:rsid w:val="0092244E"/>
    <w:pPr>
      <w:spacing w:after="0"/>
      <w:ind w:left="144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54">
    <w:name w:val="List 5"/>
    <w:basedOn w:val="a1"/>
    <w:semiHidden/>
    <w:rsid w:val="0092244E"/>
    <w:pPr>
      <w:spacing w:after="0"/>
      <w:ind w:left="180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a0">
    <w:name w:val="List Bullet"/>
    <w:basedOn w:val="a1"/>
    <w:semiHidden/>
    <w:rsid w:val="0092244E"/>
    <w:pPr>
      <w:numPr>
        <w:numId w:val="9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0">
    <w:name w:val="List Bullet 2"/>
    <w:basedOn w:val="a1"/>
    <w:semiHidden/>
    <w:rsid w:val="0092244E"/>
    <w:pPr>
      <w:numPr>
        <w:numId w:val="10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0">
    <w:name w:val="List Bullet 3"/>
    <w:basedOn w:val="a1"/>
    <w:semiHidden/>
    <w:rsid w:val="0092244E"/>
    <w:pPr>
      <w:numPr>
        <w:numId w:val="11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0">
    <w:name w:val="List Bullet 4"/>
    <w:basedOn w:val="a1"/>
    <w:semiHidden/>
    <w:rsid w:val="0092244E"/>
    <w:pPr>
      <w:numPr>
        <w:numId w:val="12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0">
    <w:name w:val="List Bullet 5"/>
    <w:basedOn w:val="a1"/>
    <w:semiHidden/>
    <w:rsid w:val="0092244E"/>
    <w:pPr>
      <w:numPr>
        <w:numId w:val="13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5">
    <w:name w:val="List Continue"/>
    <w:basedOn w:val="a1"/>
    <w:semiHidden/>
    <w:rsid w:val="0092244E"/>
    <w:pPr>
      <w:spacing w:after="120"/>
      <w:ind w:left="360"/>
      <w:contextualSpacing/>
    </w:pPr>
    <w:rPr>
      <w:rFonts w:ascii="Times New Roman" w:hAnsi="Times New Roman" w:cs="Times New Roman"/>
      <w:sz w:val="24"/>
      <w:szCs w:val="20"/>
    </w:rPr>
  </w:style>
  <w:style w:type="paragraph" w:styleId="2c">
    <w:name w:val="List Continue 2"/>
    <w:basedOn w:val="a1"/>
    <w:semiHidden/>
    <w:rsid w:val="0092244E"/>
    <w:pPr>
      <w:spacing w:after="120"/>
      <w:ind w:left="720"/>
      <w:contextualSpacing/>
    </w:pPr>
    <w:rPr>
      <w:rFonts w:ascii="Times New Roman" w:hAnsi="Times New Roman" w:cs="Times New Roman"/>
      <w:sz w:val="24"/>
      <w:szCs w:val="20"/>
    </w:rPr>
  </w:style>
  <w:style w:type="paragraph" w:styleId="3a">
    <w:name w:val="List Continue 3"/>
    <w:basedOn w:val="a1"/>
    <w:semiHidden/>
    <w:rsid w:val="0092244E"/>
    <w:pPr>
      <w:spacing w:after="120"/>
      <w:ind w:left="1080"/>
      <w:contextualSpacing/>
    </w:pPr>
    <w:rPr>
      <w:rFonts w:ascii="Times New Roman" w:hAnsi="Times New Roman" w:cs="Times New Roman"/>
      <w:sz w:val="24"/>
      <w:szCs w:val="20"/>
    </w:rPr>
  </w:style>
  <w:style w:type="paragraph" w:styleId="46">
    <w:name w:val="List Continue 4"/>
    <w:basedOn w:val="a1"/>
    <w:semiHidden/>
    <w:rsid w:val="0092244E"/>
    <w:pPr>
      <w:spacing w:after="120"/>
      <w:ind w:left="1440"/>
      <w:contextualSpacing/>
    </w:pPr>
    <w:rPr>
      <w:rFonts w:ascii="Times New Roman" w:hAnsi="Times New Roman" w:cs="Times New Roman"/>
      <w:sz w:val="24"/>
      <w:szCs w:val="20"/>
    </w:rPr>
  </w:style>
  <w:style w:type="paragraph" w:styleId="55">
    <w:name w:val="List Continue 5"/>
    <w:basedOn w:val="a1"/>
    <w:semiHidden/>
    <w:rsid w:val="0092244E"/>
    <w:pPr>
      <w:spacing w:after="120"/>
      <w:ind w:left="1800"/>
      <w:contextualSpacing/>
    </w:pPr>
    <w:rPr>
      <w:rFonts w:ascii="Times New Roman" w:hAnsi="Times New Roman" w:cs="Times New Roman"/>
      <w:sz w:val="24"/>
      <w:szCs w:val="20"/>
    </w:rPr>
  </w:style>
  <w:style w:type="paragraph" w:styleId="a">
    <w:name w:val="List Number"/>
    <w:basedOn w:val="a1"/>
    <w:semiHidden/>
    <w:rsid w:val="0092244E"/>
    <w:pPr>
      <w:numPr>
        <w:numId w:val="14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">
    <w:name w:val="List Number 2"/>
    <w:basedOn w:val="a1"/>
    <w:semiHidden/>
    <w:rsid w:val="0092244E"/>
    <w:pPr>
      <w:numPr>
        <w:numId w:val="15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">
    <w:name w:val="List Number 3"/>
    <w:basedOn w:val="a1"/>
    <w:semiHidden/>
    <w:rsid w:val="0092244E"/>
    <w:pPr>
      <w:numPr>
        <w:numId w:val="16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">
    <w:name w:val="List Number 4"/>
    <w:basedOn w:val="a1"/>
    <w:semiHidden/>
    <w:rsid w:val="0092244E"/>
    <w:pPr>
      <w:numPr>
        <w:numId w:val="17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">
    <w:name w:val="List Number 5"/>
    <w:basedOn w:val="a1"/>
    <w:semiHidden/>
    <w:rsid w:val="0092244E"/>
    <w:pPr>
      <w:numPr>
        <w:numId w:val="18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6">
    <w:name w:val="macro"/>
    <w:link w:val="afff7"/>
    <w:semiHidden/>
    <w:rsid w:val="009224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7">
    <w:name w:val="宏文本 字符"/>
    <w:basedOn w:val="a3"/>
    <w:link w:val="afff6"/>
    <w:semiHidden/>
    <w:rsid w:val="0092244E"/>
    <w:rPr>
      <w:rFonts w:ascii="Courier New" w:hAnsi="Courier New" w:cs="Courier New"/>
      <w:sz w:val="20"/>
      <w:szCs w:val="20"/>
    </w:rPr>
  </w:style>
  <w:style w:type="paragraph" w:styleId="afff8">
    <w:name w:val="Message Header"/>
    <w:basedOn w:val="a1"/>
    <w:link w:val="afff9"/>
    <w:semiHidden/>
    <w:rsid w:val="009224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mbria" w:hAnsi="Cambria" w:cs="Times New Roman"/>
      <w:sz w:val="24"/>
      <w:szCs w:val="24"/>
    </w:rPr>
  </w:style>
  <w:style w:type="character" w:customStyle="1" w:styleId="afff9">
    <w:name w:val="信息标题 字符"/>
    <w:basedOn w:val="a3"/>
    <w:link w:val="afff8"/>
    <w:semiHidden/>
    <w:rsid w:val="0092244E"/>
    <w:rPr>
      <w:rFonts w:ascii="Cambria" w:hAnsi="Cambria" w:cs="Times New Roman"/>
      <w:sz w:val="24"/>
      <w:szCs w:val="24"/>
      <w:shd w:val="pct20" w:color="auto" w:fill="auto"/>
    </w:rPr>
  </w:style>
  <w:style w:type="paragraph" w:styleId="afffa">
    <w:name w:val="No Spacing"/>
    <w:uiPriority w:val="1"/>
    <w:qFormat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b">
    <w:name w:val="Normal Indent"/>
    <w:basedOn w:val="a1"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afffc">
    <w:name w:val="Note Heading"/>
    <w:basedOn w:val="a1"/>
    <w:next w:val="a1"/>
    <w:link w:val="afffd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d">
    <w:name w:val="注释标题 字符"/>
    <w:basedOn w:val="a3"/>
    <w:link w:val="afffc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e">
    <w:name w:val="Plain Text"/>
    <w:basedOn w:val="a1"/>
    <w:link w:val="affff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f">
    <w:name w:val="纯文本 字符"/>
    <w:basedOn w:val="a3"/>
    <w:link w:val="afffe"/>
    <w:semiHidden/>
    <w:rsid w:val="0092244E"/>
    <w:rPr>
      <w:rFonts w:ascii="Courier New" w:hAnsi="Courier New" w:cs="Courier New"/>
      <w:sz w:val="20"/>
      <w:szCs w:val="20"/>
    </w:rPr>
  </w:style>
  <w:style w:type="paragraph" w:styleId="affff0">
    <w:name w:val="Quote"/>
    <w:basedOn w:val="a1"/>
    <w:next w:val="a1"/>
    <w:link w:val="affff1"/>
    <w:uiPriority w:val="29"/>
    <w:qFormat/>
    <w:rsid w:val="0092244E"/>
    <w:pPr>
      <w:spacing w:after="0"/>
    </w:pPr>
    <w:rPr>
      <w:rFonts w:ascii="Times New Roman" w:hAnsi="Times New Roman" w:cs="Times New Roman"/>
      <w:i/>
      <w:iCs/>
      <w:color w:val="000000"/>
      <w:sz w:val="24"/>
      <w:szCs w:val="20"/>
    </w:rPr>
  </w:style>
  <w:style w:type="character" w:customStyle="1" w:styleId="affff1">
    <w:name w:val="引用 字符"/>
    <w:basedOn w:val="a3"/>
    <w:link w:val="affff0"/>
    <w:uiPriority w:val="29"/>
    <w:rsid w:val="0092244E"/>
    <w:rPr>
      <w:rFonts w:ascii="Times New Roman" w:hAnsi="Times New Roman" w:cs="Times New Roman"/>
      <w:i/>
      <w:iCs/>
      <w:color w:val="000000"/>
      <w:sz w:val="24"/>
      <w:szCs w:val="20"/>
    </w:rPr>
  </w:style>
  <w:style w:type="paragraph" w:styleId="affff2">
    <w:name w:val="Salutation"/>
    <w:basedOn w:val="a1"/>
    <w:next w:val="a1"/>
    <w:link w:val="affff3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f3">
    <w:name w:val="称呼 字符"/>
    <w:basedOn w:val="a3"/>
    <w:link w:val="affff2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4">
    <w:name w:val="Signature"/>
    <w:basedOn w:val="a1"/>
    <w:link w:val="affff5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ff5">
    <w:name w:val="签名 字符"/>
    <w:basedOn w:val="a3"/>
    <w:link w:val="affff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6">
    <w:name w:val="Subtitle"/>
    <w:basedOn w:val="a1"/>
    <w:next w:val="a1"/>
    <w:link w:val="affff7"/>
    <w:qFormat/>
    <w:rsid w:val="0092244E"/>
    <w:pPr>
      <w:spacing w:after="60"/>
      <w:jc w:val="center"/>
      <w:outlineLvl w:val="1"/>
    </w:pPr>
    <w:rPr>
      <w:rFonts w:ascii="Cambria" w:hAnsi="Cambria" w:cs="Times New Roman"/>
      <w:sz w:val="24"/>
      <w:szCs w:val="24"/>
    </w:rPr>
  </w:style>
  <w:style w:type="character" w:customStyle="1" w:styleId="affff7">
    <w:name w:val="副标题 字符"/>
    <w:basedOn w:val="a3"/>
    <w:link w:val="affff6"/>
    <w:rsid w:val="0092244E"/>
    <w:rPr>
      <w:rFonts w:ascii="Cambria" w:hAnsi="Cambria" w:cs="Times New Roman"/>
      <w:sz w:val="24"/>
      <w:szCs w:val="24"/>
    </w:rPr>
  </w:style>
  <w:style w:type="paragraph" w:styleId="affff8">
    <w:name w:val="table of authorities"/>
    <w:basedOn w:val="a1"/>
    <w:next w:val="a1"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affff9">
    <w:name w:val="table of figures"/>
    <w:basedOn w:val="a1"/>
    <w:next w:val="a1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fa">
    <w:name w:val="Title"/>
    <w:basedOn w:val="a1"/>
    <w:next w:val="a1"/>
    <w:link w:val="affffb"/>
    <w:qFormat/>
    <w:rsid w:val="0092244E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affffb">
    <w:name w:val="标题 字符"/>
    <w:basedOn w:val="a3"/>
    <w:link w:val="affffa"/>
    <w:rsid w:val="0092244E"/>
    <w:rPr>
      <w:rFonts w:ascii="Cambria" w:hAnsi="Cambria" w:cs="Times New Roman"/>
      <w:b/>
      <w:bCs/>
      <w:kern w:val="28"/>
      <w:sz w:val="32"/>
      <w:szCs w:val="32"/>
    </w:rPr>
  </w:style>
  <w:style w:type="paragraph" w:styleId="affffc">
    <w:name w:val="toa heading"/>
    <w:basedOn w:val="a1"/>
    <w:next w:val="a1"/>
    <w:semiHidden/>
    <w:rsid w:val="0092244E"/>
    <w:pPr>
      <w:spacing w:before="120" w:after="0"/>
    </w:pPr>
    <w:rPr>
      <w:rFonts w:ascii="Cambria" w:hAnsi="Cambria" w:cs="Times New Roman"/>
      <w:b/>
      <w:bCs/>
      <w:sz w:val="24"/>
      <w:szCs w:val="24"/>
    </w:rPr>
  </w:style>
  <w:style w:type="paragraph" w:styleId="TOC1">
    <w:name w:val="toc 1"/>
    <w:basedOn w:val="a1"/>
    <w:next w:val="a1"/>
    <w:autoRedefine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TOC2">
    <w:name w:val="toc 2"/>
    <w:basedOn w:val="a1"/>
    <w:next w:val="a1"/>
    <w:autoRedefine/>
    <w:semiHidden/>
    <w:rsid w:val="0092244E"/>
    <w:pPr>
      <w:spacing w:after="0"/>
      <w:ind w:left="240"/>
    </w:pPr>
    <w:rPr>
      <w:rFonts w:ascii="Times New Roman" w:hAnsi="Times New Roman" w:cs="Times New Roman"/>
      <w:sz w:val="24"/>
      <w:szCs w:val="20"/>
    </w:rPr>
  </w:style>
  <w:style w:type="paragraph" w:styleId="TOC3">
    <w:name w:val="toc 3"/>
    <w:basedOn w:val="a1"/>
    <w:next w:val="a1"/>
    <w:autoRedefine/>
    <w:semiHidden/>
    <w:rsid w:val="0092244E"/>
    <w:pPr>
      <w:spacing w:after="0"/>
      <w:ind w:left="480"/>
    </w:pPr>
    <w:rPr>
      <w:rFonts w:ascii="Times New Roman" w:hAnsi="Times New Roman" w:cs="Times New Roman"/>
      <w:sz w:val="24"/>
      <w:szCs w:val="20"/>
    </w:rPr>
  </w:style>
  <w:style w:type="paragraph" w:styleId="TOC4">
    <w:name w:val="toc 4"/>
    <w:basedOn w:val="a1"/>
    <w:next w:val="a1"/>
    <w:autoRedefine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TOC5">
    <w:name w:val="toc 5"/>
    <w:basedOn w:val="a1"/>
    <w:next w:val="a1"/>
    <w:autoRedefine/>
    <w:semiHidden/>
    <w:rsid w:val="0092244E"/>
    <w:pPr>
      <w:spacing w:after="0"/>
      <w:ind w:left="960"/>
    </w:pPr>
    <w:rPr>
      <w:rFonts w:ascii="Times New Roman" w:hAnsi="Times New Roman" w:cs="Times New Roman"/>
      <w:sz w:val="24"/>
      <w:szCs w:val="20"/>
    </w:rPr>
  </w:style>
  <w:style w:type="paragraph" w:styleId="TOC6">
    <w:name w:val="toc 6"/>
    <w:basedOn w:val="a1"/>
    <w:next w:val="a1"/>
    <w:autoRedefine/>
    <w:semiHidden/>
    <w:rsid w:val="0092244E"/>
    <w:pPr>
      <w:spacing w:after="0"/>
      <w:ind w:left="1200"/>
    </w:pPr>
    <w:rPr>
      <w:rFonts w:ascii="Times New Roman" w:hAnsi="Times New Roman" w:cs="Times New Roman"/>
      <w:sz w:val="24"/>
      <w:szCs w:val="20"/>
    </w:rPr>
  </w:style>
  <w:style w:type="paragraph" w:styleId="TOC7">
    <w:name w:val="toc 7"/>
    <w:basedOn w:val="a1"/>
    <w:next w:val="a1"/>
    <w:autoRedefine/>
    <w:semiHidden/>
    <w:rsid w:val="0092244E"/>
    <w:pPr>
      <w:spacing w:after="0"/>
      <w:ind w:left="1440"/>
    </w:pPr>
    <w:rPr>
      <w:rFonts w:ascii="Times New Roman" w:hAnsi="Times New Roman" w:cs="Times New Roman"/>
      <w:sz w:val="24"/>
      <w:szCs w:val="20"/>
    </w:rPr>
  </w:style>
  <w:style w:type="paragraph" w:styleId="TOC8">
    <w:name w:val="toc 8"/>
    <w:basedOn w:val="a1"/>
    <w:next w:val="a1"/>
    <w:autoRedefine/>
    <w:semiHidden/>
    <w:rsid w:val="0092244E"/>
    <w:pPr>
      <w:spacing w:after="0"/>
      <w:ind w:left="1680"/>
    </w:pPr>
    <w:rPr>
      <w:rFonts w:ascii="Times New Roman" w:hAnsi="Times New Roman" w:cs="Times New Roman"/>
      <w:sz w:val="24"/>
      <w:szCs w:val="20"/>
    </w:rPr>
  </w:style>
  <w:style w:type="paragraph" w:styleId="TOC9">
    <w:name w:val="toc 9"/>
    <w:basedOn w:val="a1"/>
    <w:next w:val="a1"/>
    <w:autoRedefine/>
    <w:semiHidden/>
    <w:rsid w:val="0092244E"/>
    <w:pPr>
      <w:spacing w:after="0"/>
      <w:ind w:left="1920"/>
    </w:pPr>
    <w:rPr>
      <w:rFonts w:ascii="Times New Roman" w:hAnsi="Times New Roman" w:cs="Times New Roman"/>
      <w:sz w:val="24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92244E"/>
    <w:pPr>
      <w:keepLines w:val="0"/>
      <w:widowControl/>
      <w:spacing w:after="60" w:line="240" w:lineRule="auto"/>
      <w:outlineLvl w:val="9"/>
    </w:pPr>
    <w:rPr>
      <w:rFonts w:ascii="Cambria" w:eastAsiaTheme="minorEastAsia" w:hAnsi="Cambria" w:cs="Times New Roman"/>
      <w:b/>
      <w:bCs/>
      <w:color w:val="auto"/>
      <w:kern w:val="32"/>
      <w:lang w:eastAsia="en-US"/>
    </w:rPr>
  </w:style>
  <w:style w:type="paragraph" w:customStyle="1" w:styleId="msonormal0">
    <w:name w:val="msonormal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font5">
    <w:name w:val="font5"/>
    <w:basedOn w:val="a1"/>
    <w:rsid w:val="0092244E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7">
    <w:name w:val="font7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i/>
      <w:iCs/>
      <w:lang w:eastAsia="zh-CN"/>
    </w:rPr>
  </w:style>
  <w:style w:type="paragraph" w:customStyle="1" w:styleId="font8">
    <w:name w:val="font8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9">
    <w:name w:val="font9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xl65">
    <w:name w:val="xl65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6">
    <w:name w:val="xl66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7">
    <w:name w:val="xl67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8">
    <w:name w:val="xl6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9">
    <w:name w:val="xl69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0">
    <w:name w:val="xl7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1">
    <w:name w:val="xl7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2">
    <w:name w:val="xl72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3">
    <w:name w:val="xl73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4">
    <w:name w:val="xl74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5">
    <w:name w:val="xl75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6">
    <w:name w:val="xl76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7">
    <w:name w:val="xl77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8">
    <w:name w:val="xl78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79">
    <w:name w:val="xl79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80">
    <w:name w:val="xl80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1">
    <w:name w:val="xl81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2">
    <w:name w:val="xl82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3">
    <w:name w:val="xl83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4">
    <w:name w:val="xl84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5">
    <w:name w:val="xl85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6">
    <w:name w:val="xl86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7">
    <w:name w:val="xl87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8">
    <w:name w:val="xl8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9">
    <w:name w:val="xl89"/>
    <w:basedOn w:val="a1"/>
    <w:rsid w:val="0092244E"/>
    <w:pPr>
      <w:spacing w:before="100" w:beforeAutospacing="1" w:after="100" w:afterAutospacing="1"/>
      <w:jc w:val="center"/>
      <w:textAlignment w:val="top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0">
    <w:name w:val="xl9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1">
    <w:name w:val="xl9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numbering" w:customStyle="1" w:styleId="13">
    <w:name w:val="无列表1"/>
    <w:next w:val="a5"/>
    <w:uiPriority w:val="99"/>
    <w:semiHidden/>
    <w:unhideWhenUsed/>
    <w:rsid w:val="006F2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60275-232B-4382-BF98-8D28A500D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4</Pages>
  <Words>1323</Words>
  <Characters>5295</Characters>
  <Application>Microsoft Office Word</Application>
  <DocSecurity>0</DocSecurity>
  <Lines>2647</Lines>
  <Paragraphs>1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ler, Megan</dc:creator>
  <cp:keywords/>
  <dc:description/>
  <cp:lastModifiedBy>Li-Jun Cao</cp:lastModifiedBy>
  <cp:revision>15</cp:revision>
  <cp:lastPrinted>2024-10-30T08:52:00Z</cp:lastPrinted>
  <dcterms:created xsi:type="dcterms:W3CDTF">2025-05-01T04:11:00Z</dcterms:created>
  <dcterms:modified xsi:type="dcterms:W3CDTF">2025-07-22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6f9b8180a2aa01e8cc642d7b92e61cd3829ec25eea10494c9fda5b32ae223</vt:lpwstr>
  </property>
</Properties>
</file>